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Metadata/LabelInfo.xml" ContentType="application/vnd.ms-office.classificationlabel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9459EF" w14:textId="3C4AF998" w:rsidR="00F2599D" w:rsidRDefault="00F2599D" w:rsidP="005A6F85">
      <w:pPr>
        <w:spacing w:after="0"/>
        <w:jc w:val="center"/>
        <w:rPr>
          <w:rFonts w:asciiTheme="minorHAnsi" w:hAnsiTheme="minorHAnsi" w:cstheme="minorHAnsi"/>
          <w:b/>
          <w:bCs/>
          <w:sz w:val="36"/>
          <w:szCs w:val="32"/>
        </w:rPr>
      </w:pPr>
      <w:r>
        <w:rPr>
          <w:rFonts w:asciiTheme="minorHAnsi" w:hAnsiTheme="minorHAnsi" w:cstheme="minorHAnsi"/>
          <w:bCs/>
          <w:noProof/>
        </w:rPr>
        <w:drawing>
          <wp:inline distT="0" distB="0" distL="0" distR="0" wp14:anchorId="235618E8" wp14:editId="39064A35">
            <wp:extent cx="3752850" cy="571500"/>
            <wp:effectExtent l="0" t="0" r="0" b="0"/>
            <wp:docPr id="2" name="Picture 2" descr="C:\Users\sc22917\AppData\Local\Microsoft\Windows\INetCache\Content.Word\SAC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c22917\AppData\Local\Microsoft\Windows\INetCache\Content.Word\SAC-logo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110741" w14:textId="048AB3B1" w:rsidR="005A6F85" w:rsidRPr="005C178B" w:rsidRDefault="0016270F" w:rsidP="005A6F85">
      <w:pPr>
        <w:spacing w:after="0"/>
        <w:jc w:val="center"/>
        <w:rPr>
          <w:rFonts w:asciiTheme="minorHAnsi" w:hAnsiTheme="minorHAnsi" w:cstheme="minorHAnsi"/>
          <w:b/>
          <w:bCs/>
          <w:sz w:val="36"/>
          <w:szCs w:val="32"/>
        </w:rPr>
      </w:pPr>
      <w:r>
        <w:rPr>
          <w:rFonts w:asciiTheme="minorHAnsi" w:hAnsiTheme="minorHAnsi" w:cstheme="minorHAnsi"/>
          <w:b/>
          <w:bCs/>
          <w:sz w:val="36"/>
          <w:szCs w:val="32"/>
        </w:rPr>
        <w:t>Theatre</w:t>
      </w:r>
      <w:r w:rsidR="005A6F85" w:rsidRPr="005C178B">
        <w:rPr>
          <w:rFonts w:asciiTheme="minorHAnsi" w:hAnsiTheme="minorHAnsi" w:cstheme="minorHAnsi"/>
          <w:b/>
          <w:bCs/>
          <w:sz w:val="36"/>
          <w:szCs w:val="32"/>
        </w:rPr>
        <w:t xml:space="preserve"> Department </w:t>
      </w:r>
      <w:r>
        <w:rPr>
          <w:rFonts w:asciiTheme="minorHAnsi" w:hAnsiTheme="minorHAnsi" w:cstheme="minorHAnsi"/>
          <w:b/>
          <w:bCs/>
          <w:sz w:val="36"/>
          <w:szCs w:val="32"/>
        </w:rPr>
        <w:t>C</w:t>
      </w:r>
      <w:r w:rsidR="00903FA3">
        <w:rPr>
          <w:rFonts w:asciiTheme="minorHAnsi" w:hAnsiTheme="minorHAnsi" w:cstheme="minorHAnsi"/>
          <w:b/>
          <w:bCs/>
          <w:sz w:val="36"/>
          <w:szCs w:val="32"/>
        </w:rPr>
        <w:t xml:space="preserve">TE </w:t>
      </w:r>
      <w:r w:rsidR="005A6F85" w:rsidRPr="005C178B">
        <w:rPr>
          <w:rFonts w:asciiTheme="minorHAnsi" w:hAnsiTheme="minorHAnsi" w:cstheme="minorHAnsi"/>
          <w:b/>
          <w:bCs/>
          <w:sz w:val="36"/>
          <w:szCs w:val="32"/>
        </w:rPr>
        <w:t xml:space="preserve">Advisory </w:t>
      </w:r>
      <w:r w:rsidR="00402603">
        <w:rPr>
          <w:rFonts w:asciiTheme="minorHAnsi" w:hAnsiTheme="minorHAnsi" w:cstheme="minorHAnsi"/>
          <w:b/>
          <w:bCs/>
          <w:sz w:val="36"/>
          <w:szCs w:val="32"/>
        </w:rPr>
        <w:t xml:space="preserve">Board </w:t>
      </w:r>
      <w:r w:rsidR="005A6F85" w:rsidRPr="005C178B">
        <w:rPr>
          <w:rFonts w:asciiTheme="minorHAnsi" w:hAnsiTheme="minorHAnsi" w:cstheme="minorHAnsi"/>
          <w:b/>
          <w:bCs/>
          <w:sz w:val="36"/>
          <w:szCs w:val="32"/>
        </w:rPr>
        <w:t>Meeting</w:t>
      </w:r>
    </w:p>
    <w:p w14:paraId="79FFF35C" w14:textId="2AF3F399" w:rsidR="005C178B" w:rsidRDefault="00873B44" w:rsidP="005A6F85">
      <w:pPr>
        <w:spacing w:after="0"/>
        <w:jc w:val="center"/>
        <w:rPr>
          <w:rFonts w:asciiTheme="minorHAnsi" w:hAnsiTheme="minorHAnsi" w:cstheme="minorHAnsi"/>
          <w:b/>
          <w:bCs/>
          <w:sz w:val="36"/>
          <w:szCs w:val="32"/>
        </w:rPr>
      </w:pPr>
      <w:r>
        <w:rPr>
          <w:rFonts w:asciiTheme="minorHAnsi" w:hAnsiTheme="minorHAnsi" w:cstheme="minorHAnsi"/>
          <w:b/>
          <w:bCs/>
          <w:sz w:val="36"/>
          <w:szCs w:val="32"/>
        </w:rPr>
        <w:t>January 22</w:t>
      </w:r>
      <w:r w:rsidRPr="00873B44">
        <w:rPr>
          <w:rFonts w:asciiTheme="minorHAnsi" w:hAnsiTheme="minorHAnsi" w:cstheme="minorHAnsi"/>
          <w:b/>
          <w:bCs/>
          <w:sz w:val="36"/>
          <w:szCs w:val="32"/>
          <w:vertAlign w:val="superscript"/>
        </w:rPr>
        <w:t>nd</w:t>
      </w:r>
      <w:r>
        <w:rPr>
          <w:rFonts w:asciiTheme="minorHAnsi" w:hAnsiTheme="minorHAnsi" w:cstheme="minorHAnsi"/>
          <w:b/>
          <w:bCs/>
          <w:sz w:val="36"/>
          <w:szCs w:val="32"/>
        </w:rPr>
        <w:t xml:space="preserve"> </w:t>
      </w:r>
      <w:r w:rsidR="00805F54">
        <w:rPr>
          <w:rFonts w:asciiTheme="minorHAnsi" w:hAnsiTheme="minorHAnsi" w:cstheme="minorHAnsi"/>
          <w:b/>
          <w:bCs/>
          <w:sz w:val="36"/>
          <w:szCs w:val="32"/>
        </w:rPr>
        <w:t xml:space="preserve">7:00-9:00pm </w:t>
      </w:r>
    </w:p>
    <w:p w14:paraId="57FF497D" w14:textId="581C3A55" w:rsidR="00351413" w:rsidRPr="005C178B" w:rsidRDefault="00351413" w:rsidP="005A6F85">
      <w:pPr>
        <w:spacing w:after="0"/>
        <w:jc w:val="center"/>
        <w:rPr>
          <w:rFonts w:asciiTheme="minorHAnsi" w:hAnsiTheme="minorHAnsi" w:cstheme="minorHAnsi"/>
          <w:b/>
          <w:bCs/>
          <w:sz w:val="36"/>
          <w:szCs w:val="32"/>
        </w:rPr>
      </w:pPr>
      <w:r>
        <w:rPr>
          <w:rFonts w:asciiTheme="minorHAnsi" w:hAnsiTheme="minorHAnsi" w:cstheme="minorHAnsi"/>
          <w:b/>
          <w:bCs/>
          <w:sz w:val="36"/>
          <w:szCs w:val="32"/>
        </w:rPr>
        <w:t xml:space="preserve">Location PA 108/ZOOM </w:t>
      </w:r>
    </w:p>
    <w:p w14:paraId="618DDC50" w14:textId="49BC51F7" w:rsidR="005A6F85" w:rsidRPr="005C178B" w:rsidRDefault="00F2599D" w:rsidP="00F2599D">
      <w:pPr>
        <w:tabs>
          <w:tab w:val="left" w:pos="7434"/>
        </w:tabs>
        <w:spacing w:after="0"/>
        <w:rPr>
          <w:rFonts w:asciiTheme="minorHAnsi" w:hAnsiTheme="minorHAnsi" w:cstheme="minorHAnsi"/>
          <w:b/>
          <w:bCs/>
          <w:sz w:val="36"/>
          <w:szCs w:val="32"/>
        </w:rPr>
      </w:pPr>
      <w:r>
        <w:rPr>
          <w:rFonts w:asciiTheme="minorHAnsi" w:hAnsiTheme="minorHAnsi" w:cstheme="minorHAnsi"/>
          <w:b/>
          <w:bCs/>
          <w:sz w:val="36"/>
          <w:szCs w:val="32"/>
        </w:rPr>
        <w:tab/>
      </w:r>
    </w:p>
    <w:p w14:paraId="1ECEDB2A" w14:textId="0C52B218" w:rsidR="005A6F85" w:rsidRPr="005C178B" w:rsidRDefault="00496851" w:rsidP="005A6F85">
      <w:pPr>
        <w:spacing w:after="0"/>
        <w:jc w:val="center"/>
        <w:rPr>
          <w:rFonts w:asciiTheme="minorHAnsi" w:hAnsiTheme="minorHAnsi" w:cstheme="minorHAnsi"/>
          <w:b/>
          <w:bCs/>
          <w:sz w:val="36"/>
          <w:szCs w:val="32"/>
        </w:rPr>
      </w:pPr>
      <w:r>
        <w:rPr>
          <w:rFonts w:asciiTheme="minorHAnsi" w:hAnsiTheme="minorHAnsi" w:cstheme="minorHAnsi"/>
          <w:b/>
          <w:bCs/>
          <w:sz w:val="36"/>
          <w:szCs w:val="32"/>
        </w:rPr>
        <w:t>Meeting Minutes</w:t>
      </w:r>
    </w:p>
    <w:p w14:paraId="5148CE5B" w14:textId="797E63AA" w:rsidR="005A6F85" w:rsidRPr="005C178B" w:rsidRDefault="005A6F85" w:rsidP="005A6F85">
      <w:pPr>
        <w:spacing w:after="0"/>
        <w:jc w:val="center"/>
        <w:rPr>
          <w:rFonts w:asciiTheme="minorHAnsi" w:hAnsiTheme="minorHAnsi" w:cstheme="minorHAnsi"/>
        </w:rPr>
      </w:pPr>
    </w:p>
    <w:p w14:paraId="51BA27EF" w14:textId="0A773958" w:rsidR="00496851" w:rsidRDefault="00496851" w:rsidP="00496851">
      <w:pPr>
        <w:pStyle w:val="ListParagraph"/>
        <w:numPr>
          <w:ilvl w:val="0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 w:rsidRPr="005C178B">
        <w:rPr>
          <w:rFonts w:asciiTheme="minorHAnsi" w:hAnsiTheme="minorHAnsi" w:cstheme="minorHAnsi"/>
          <w:sz w:val="28"/>
          <w:szCs w:val="28"/>
        </w:rPr>
        <w:t>Introductions</w:t>
      </w:r>
      <w:r>
        <w:rPr>
          <w:rFonts w:asciiTheme="minorHAnsi" w:hAnsiTheme="minorHAnsi" w:cstheme="minorHAnsi"/>
          <w:sz w:val="28"/>
          <w:szCs w:val="28"/>
        </w:rPr>
        <w:t>: 7:01</w:t>
      </w:r>
      <w:r w:rsidR="002373E3">
        <w:rPr>
          <w:rFonts w:asciiTheme="minorHAnsi" w:hAnsiTheme="minorHAnsi" w:cstheme="minorHAnsi"/>
          <w:sz w:val="28"/>
          <w:szCs w:val="28"/>
        </w:rPr>
        <w:t>- 7:21</w:t>
      </w:r>
    </w:p>
    <w:p w14:paraId="54BB9179" w14:textId="77777777" w:rsidR="00496851" w:rsidRDefault="00496851" w:rsidP="00496851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Kevin Slay</w:t>
      </w:r>
    </w:p>
    <w:p w14:paraId="5C26CDB4" w14:textId="5C310BA1" w:rsidR="00496851" w:rsidRDefault="00496851" w:rsidP="00496851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Sara Turner</w:t>
      </w:r>
    </w:p>
    <w:p w14:paraId="56D72C46" w14:textId="721C0C77" w:rsidR="00496851" w:rsidRDefault="00496851" w:rsidP="00496851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Kara McLeod</w:t>
      </w:r>
      <w:r>
        <w:rPr>
          <w:rFonts w:asciiTheme="minorHAnsi" w:hAnsiTheme="minorHAnsi" w:cstheme="minorHAnsi"/>
          <w:sz w:val="28"/>
          <w:szCs w:val="28"/>
        </w:rPr>
        <w:t>- Costuming FIDM</w:t>
      </w:r>
    </w:p>
    <w:p w14:paraId="49FFF7AF" w14:textId="165C0D90" w:rsidR="00496851" w:rsidRDefault="00496851" w:rsidP="00496851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Michael </w:t>
      </w:r>
      <w:proofErr w:type="spellStart"/>
      <w:r>
        <w:rPr>
          <w:rFonts w:asciiTheme="minorHAnsi" w:hAnsiTheme="minorHAnsi" w:cstheme="minorHAnsi"/>
          <w:sz w:val="28"/>
          <w:szCs w:val="28"/>
        </w:rPr>
        <w:t>Montengro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- director </w:t>
      </w:r>
      <w:r w:rsidR="00874220">
        <w:rPr>
          <w:rFonts w:asciiTheme="minorHAnsi" w:hAnsiTheme="minorHAnsi" w:cstheme="minorHAnsi"/>
          <w:sz w:val="28"/>
          <w:szCs w:val="28"/>
        </w:rPr>
        <w:t>Alliant</w:t>
      </w:r>
      <w:r>
        <w:rPr>
          <w:rFonts w:asciiTheme="minorHAnsi" w:hAnsiTheme="minorHAnsi" w:cstheme="minorHAnsi"/>
          <w:sz w:val="28"/>
          <w:szCs w:val="28"/>
        </w:rPr>
        <w:t xml:space="preserve"> events</w:t>
      </w:r>
      <w:r>
        <w:rPr>
          <w:rFonts w:asciiTheme="minorHAnsi" w:hAnsiTheme="minorHAnsi" w:cstheme="minorHAnsi"/>
          <w:sz w:val="28"/>
          <w:szCs w:val="28"/>
        </w:rPr>
        <w:t xml:space="preserve">, </w:t>
      </w:r>
      <w:r>
        <w:rPr>
          <w:rFonts w:asciiTheme="minorHAnsi" w:hAnsiTheme="minorHAnsi" w:cstheme="minorHAnsi"/>
          <w:sz w:val="28"/>
          <w:szCs w:val="28"/>
        </w:rPr>
        <w:t>Corporate theatre</w:t>
      </w:r>
    </w:p>
    <w:p w14:paraId="218009AA" w14:textId="035DCEF2" w:rsidR="00496851" w:rsidRDefault="00496851" w:rsidP="00496851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Jeremiah Pfleiger</w:t>
      </w:r>
      <w:r w:rsidR="002373E3">
        <w:rPr>
          <w:rFonts w:asciiTheme="minorHAnsi" w:hAnsiTheme="minorHAnsi" w:cstheme="minorHAnsi"/>
          <w:sz w:val="28"/>
          <w:szCs w:val="28"/>
        </w:rPr>
        <w:t>- Sound design and engineer, corporate installs</w:t>
      </w:r>
    </w:p>
    <w:p w14:paraId="310A1439" w14:textId="3062E59F" w:rsidR="00496851" w:rsidRDefault="00496851" w:rsidP="00496851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Kelly Pate</w:t>
      </w:r>
      <w:r>
        <w:rPr>
          <w:rFonts w:asciiTheme="minorHAnsi" w:hAnsiTheme="minorHAnsi" w:cstheme="minorHAnsi"/>
          <w:sz w:val="28"/>
          <w:szCs w:val="28"/>
        </w:rPr>
        <w:t>- Director production and technical OSCA, Stage Management</w:t>
      </w:r>
    </w:p>
    <w:p w14:paraId="7CB7912A" w14:textId="79EF7EF5" w:rsidR="00496851" w:rsidRDefault="00496851" w:rsidP="00496851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Casey Rice</w:t>
      </w:r>
      <w:r>
        <w:rPr>
          <w:rFonts w:asciiTheme="minorHAnsi" w:hAnsiTheme="minorHAnsi" w:cstheme="minorHAnsi"/>
          <w:sz w:val="28"/>
          <w:szCs w:val="28"/>
        </w:rPr>
        <w:t xml:space="preserve">- </w:t>
      </w:r>
      <w:r w:rsidR="002373E3">
        <w:rPr>
          <w:rFonts w:asciiTheme="minorHAnsi" w:hAnsiTheme="minorHAnsi" w:cstheme="minorHAnsi"/>
          <w:sz w:val="28"/>
          <w:szCs w:val="28"/>
        </w:rPr>
        <w:t>Sound engineer, Music education, Disneyland tech</w:t>
      </w:r>
    </w:p>
    <w:p w14:paraId="70900BAE" w14:textId="52891AFF" w:rsidR="00496851" w:rsidRDefault="00496851" w:rsidP="00496851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Ben G</w:t>
      </w:r>
      <w:r>
        <w:rPr>
          <w:rFonts w:asciiTheme="minorHAnsi" w:hAnsiTheme="minorHAnsi" w:cstheme="minorHAnsi"/>
          <w:sz w:val="28"/>
          <w:szCs w:val="28"/>
        </w:rPr>
        <w:t>- Stage craft teacher OSCA, carpenter</w:t>
      </w:r>
    </w:p>
    <w:p w14:paraId="300E0439" w14:textId="5DD656FB" w:rsidR="00496851" w:rsidRDefault="00496851" w:rsidP="00496851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Amberly Chamberlai</w:t>
      </w:r>
      <w:r>
        <w:rPr>
          <w:rFonts w:asciiTheme="minorHAnsi" w:hAnsiTheme="minorHAnsi" w:cstheme="minorHAnsi"/>
          <w:sz w:val="28"/>
          <w:szCs w:val="28"/>
        </w:rPr>
        <w:t>n- Department chair SAC</w:t>
      </w:r>
    </w:p>
    <w:p w14:paraId="2DB4700B" w14:textId="4FA68504" w:rsidR="00496851" w:rsidRDefault="00496851" w:rsidP="00496851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David </w:t>
      </w:r>
      <w:proofErr w:type="spellStart"/>
      <w:r>
        <w:rPr>
          <w:rFonts w:asciiTheme="minorHAnsi" w:hAnsiTheme="minorHAnsi" w:cstheme="minorHAnsi"/>
          <w:sz w:val="28"/>
          <w:szCs w:val="28"/>
        </w:rPr>
        <w:t>Zahacewski</w:t>
      </w:r>
      <w:proofErr w:type="spellEnd"/>
      <w:r>
        <w:rPr>
          <w:rFonts w:asciiTheme="minorHAnsi" w:hAnsiTheme="minorHAnsi" w:cstheme="minorHAnsi"/>
          <w:sz w:val="28"/>
          <w:szCs w:val="28"/>
        </w:rPr>
        <w:t>- Lighting designer, OSCA teacher, new to education</w:t>
      </w:r>
    </w:p>
    <w:p w14:paraId="3D0EF44A" w14:textId="63E22A7B" w:rsidR="00496851" w:rsidRDefault="00496851" w:rsidP="00496851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Elwin</w:t>
      </w:r>
      <w:r>
        <w:rPr>
          <w:rFonts w:asciiTheme="minorHAnsi" w:hAnsiTheme="minorHAnsi" w:cstheme="minorHAnsi"/>
          <w:sz w:val="28"/>
          <w:szCs w:val="28"/>
        </w:rPr>
        <w:t>-</w:t>
      </w:r>
      <w:r w:rsidR="002373E3">
        <w:rPr>
          <w:rFonts w:asciiTheme="minorHAnsi" w:hAnsiTheme="minorHAnsi" w:cstheme="minorHAnsi"/>
          <w:sz w:val="28"/>
          <w:szCs w:val="28"/>
        </w:rPr>
        <w:t xml:space="preserve"> Student at SAC, hoping to graduate next semester</w:t>
      </w:r>
    </w:p>
    <w:p w14:paraId="4C8CE9F6" w14:textId="79EC2EB8" w:rsidR="00DB102F" w:rsidRPr="00496851" w:rsidRDefault="00496851" w:rsidP="00496851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Sara Bowie</w:t>
      </w:r>
      <w:r w:rsidR="002373E3">
        <w:rPr>
          <w:rFonts w:asciiTheme="minorHAnsi" w:hAnsiTheme="minorHAnsi" w:cstheme="minorHAnsi"/>
          <w:sz w:val="28"/>
          <w:szCs w:val="28"/>
        </w:rPr>
        <w:t>-SAC Alumni, Costume Design Top Hat, Makers workshop (textiles and cosplay)</w:t>
      </w:r>
    </w:p>
    <w:p w14:paraId="6D5F7256" w14:textId="513AF7D9" w:rsidR="00C4216F" w:rsidRDefault="00C4216F" w:rsidP="004C71A5">
      <w:pPr>
        <w:pStyle w:val="ListParagraph"/>
        <w:numPr>
          <w:ilvl w:val="0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Brief </w:t>
      </w:r>
      <w:r w:rsidR="00501DA1">
        <w:rPr>
          <w:rFonts w:asciiTheme="minorHAnsi" w:hAnsiTheme="minorHAnsi" w:cstheme="minorHAnsi"/>
          <w:sz w:val="28"/>
          <w:szCs w:val="28"/>
        </w:rPr>
        <w:t>H</w:t>
      </w:r>
      <w:r>
        <w:rPr>
          <w:rFonts w:asciiTheme="minorHAnsi" w:hAnsiTheme="minorHAnsi" w:cstheme="minorHAnsi"/>
          <w:sz w:val="28"/>
          <w:szCs w:val="28"/>
        </w:rPr>
        <w:t>istory of</w:t>
      </w:r>
      <w:r w:rsidR="00B63AC8">
        <w:rPr>
          <w:rFonts w:asciiTheme="minorHAnsi" w:hAnsiTheme="minorHAnsi" w:cstheme="minorHAnsi"/>
          <w:sz w:val="28"/>
          <w:szCs w:val="28"/>
        </w:rPr>
        <w:t xml:space="preserve"> </w:t>
      </w:r>
      <w:r w:rsidR="00D13786">
        <w:rPr>
          <w:rFonts w:asciiTheme="minorHAnsi" w:hAnsiTheme="minorHAnsi" w:cstheme="minorHAnsi"/>
          <w:sz w:val="28"/>
          <w:szCs w:val="28"/>
        </w:rPr>
        <w:t>SAC Theatre Dept</w:t>
      </w:r>
      <w:r w:rsidR="001D7578">
        <w:rPr>
          <w:rFonts w:asciiTheme="minorHAnsi" w:hAnsiTheme="minorHAnsi" w:cstheme="minorHAnsi"/>
          <w:sz w:val="28"/>
          <w:szCs w:val="28"/>
        </w:rPr>
        <w:t xml:space="preserve">. </w:t>
      </w:r>
      <w:r w:rsidR="00874220">
        <w:rPr>
          <w:rFonts w:asciiTheme="minorHAnsi" w:hAnsiTheme="minorHAnsi" w:cstheme="minorHAnsi"/>
          <w:sz w:val="28"/>
          <w:szCs w:val="28"/>
        </w:rPr>
        <w:t xml:space="preserve">Amberly </w:t>
      </w:r>
      <w:r w:rsidR="00062B36">
        <w:rPr>
          <w:rFonts w:asciiTheme="minorHAnsi" w:hAnsiTheme="minorHAnsi" w:cstheme="minorHAnsi"/>
          <w:sz w:val="28"/>
          <w:szCs w:val="28"/>
        </w:rPr>
        <w:t>7:21-7:28</w:t>
      </w:r>
    </w:p>
    <w:p w14:paraId="6BF5591F" w14:textId="29543DD4" w:rsidR="00062B36" w:rsidRPr="00062B36" w:rsidRDefault="00062B36" w:rsidP="00062B36">
      <w:pPr>
        <w:pStyle w:val="ListParagraph"/>
        <w:numPr>
          <w:ilvl w:val="2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Chris 11 years, </w:t>
      </w:r>
      <w:r w:rsidRPr="00062B36">
        <w:rPr>
          <w:rFonts w:asciiTheme="minorHAnsi" w:hAnsiTheme="minorHAnsi" w:cstheme="minorHAnsi"/>
          <w:sz w:val="28"/>
          <w:szCs w:val="28"/>
        </w:rPr>
        <w:t>Amberly 7 years</w:t>
      </w:r>
    </w:p>
    <w:p w14:paraId="07EA59EE" w14:textId="6E25833C" w:rsidR="00062B36" w:rsidRDefault="00062B36" w:rsidP="00062B36">
      <w:pPr>
        <w:pStyle w:val="ListParagraph"/>
        <w:numPr>
          <w:ilvl w:val="2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In the 80s, robust program with children’s theatre (8 full time techs)</w:t>
      </w:r>
    </w:p>
    <w:p w14:paraId="30288138" w14:textId="0D06361D" w:rsidR="00062B36" w:rsidRDefault="00062B36" w:rsidP="00062B36">
      <w:pPr>
        <w:pStyle w:val="ListParagraph"/>
        <w:numPr>
          <w:ilvl w:val="2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Never had a </w:t>
      </w:r>
      <w:proofErr w:type="gramStart"/>
      <w:r>
        <w:rPr>
          <w:rFonts w:asciiTheme="minorHAnsi" w:hAnsiTheme="minorHAnsi" w:cstheme="minorHAnsi"/>
          <w:sz w:val="28"/>
          <w:szCs w:val="28"/>
        </w:rPr>
        <w:t>full time</w:t>
      </w:r>
      <w:proofErr w:type="gramEnd"/>
      <w:r>
        <w:rPr>
          <w:rFonts w:asciiTheme="minorHAnsi" w:hAnsiTheme="minorHAnsi" w:cstheme="minorHAnsi"/>
          <w:sz w:val="28"/>
          <w:szCs w:val="28"/>
        </w:rPr>
        <w:t xml:space="preserve"> tech faculty?</w:t>
      </w:r>
    </w:p>
    <w:p w14:paraId="4256C151" w14:textId="31583311" w:rsidR="00062B36" w:rsidRDefault="00062B36" w:rsidP="00062B36">
      <w:pPr>
        <w:pStyle w:val="ListParagraph"/>
        <w:numPr>
          <w:ilvl w:val="2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Valinda came from interior design department</w:t>
      </w:r>
    </w:p>
    <w:p w14:paraId="1FABD8B6" w14:textId="3EA3117C" w:rsidR="00062B36" w:rsidRDefault="00062B36" w:rsidP="00062B36">
      <w:pPr>
        <w:pStyle w:val="ListParagraph"/>
        <w:numPr>
          <w:ilvl w:val="2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Relied on adjunct faculty and classified staff to support technically elements</w:t>
      </w:r>
    </w:p>
    <w:p w14:paraId="10E298F8" w14:textId="66DC5AA2" w:rsidR="00062B36" w:rsidRDefault="00062B36" w:rsidP="00062B36">
      <w:pPr>
        <w:pStyle w:val="ListParagraph"/>
        <w:numPr>
          <w:ilvl w:val="2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proofErr w:type="spellStart"/>
      <w:r>
        <w:rPr>
          <w:rFonts w:asciiTheme="minorHAnsi" w:hAnsiTheme="minorHAnsi" w:cstheme="minorHAnsi"/>
          <w:sz w:val="28"/>
          <w:szCs w:val="28"/>
        </w:rPr>
        <w:t>Covid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 and canceling class struggles</w:t>
      </w:r>
    </w:p>
    <w:p w14:paraId="3B9CBF5C" w14:textId="32FC761C" w:rsidR="00062B36" w:rsidRPr="00A6604B" w:rsidRDefault="00062B36" w:rsidP="00A6604B">
      <w:pPr>
        <w:pStyle w:val="ListParagraph"/>
        <w:numPr>
          <w:ilvl w:val="2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Amberly’s work to get the </w:t>
      </w:r>
      <w:proofErr w:type="gramStart"/>
      <w:r>
        <w:rPr>
          <w:rFonts w:asciiTheme="minorHAnsi" w:hAnsiTheme="minorHAnsi" w:cstheme="minorHAnsi"/>
          <w:sz w:val="28"/>
          <w:szCs w:val="28"/>
        </w:rPr>
        <w:t>full time</w:t>
      </w:r>
      <w:proofErr w:type="gramEnd"/>
      <w:r>
        <w:rPr>
          <w:rFonts w:asciiTheme="minorHAnsi" w:hAnsiTheme="minorHAnsi" w:cstheme="minorHAnsi"/>
          <w:sz w:val="28"/>
          <w:szCs w:val="28"/>
        </w:rPr>
        <w:t xml:space="preserve"> faculty position created and filled</w:t>
      </w:r>
    </w:p>
    <w:p w14:paraId="6C5994F0" w14:textId="585A7640" w:rsidR="008C389F" w:rsidRDefault="008C389F" w:rsidP="008C389F">
      <w:pPr>
        <w:pStyle w:val="ListParagraph"/>
        <w:numPr>
          <w:ilvl w:val="0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 w:rsidRPr="005C178B">
        <w:rPr>
          <w:rFonts w:asciiTheme="minorHAnsi" w:hAnsiTheme="minorHAnsi" w:cstheme="minorHAnsi"/>
          <w:sz w:val="28"/>
          <w:szCs w:val="28"/>
        </w:rPr>
        <w:lastRenderedPageBreak/>
        <w:t>Purpose of Advisory Meeting</w:t>
      </w:r>
      <w:r w:rsidR="00AE1632">
        <w:rPr>
          <w:rFonts w:asciiTheme="minorHAnsi" w:hAnsiTheme="minorHAnsi" w:cstheme="minorHAnsi"/>
          <w:sz w:val="28"/>
          <w:szCs w:val="28"/>
        </w:rPr>
        <w:t>: Kevin 7:47-7:48</w:t>
      </w:r>
    </w:p>
    <w:p w14:paraId="07703A08" w14:textId="335D910D" w:rsidR="00AE1632" w:rsidRDefault="00AE1632" w:rsidP="00AE1632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Provide information</w:t>
      </w:r>
    </w:p>
    <w:p w14:paraId="2792755E" w14:textId="54F65502" w:rsidR="00AE1632" w:rsidRDefault="00AE1632" w:rsidP="00AE1632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Listen to your expertise on course, offerings, pathway, certificates</w:t>
      </w:r>
    </w:p>
    <w:p w14:paraId="09282338" w14:textId="6749E75E" w:rsidR="00AE1632" w:rsidRDefault="00AE1632" w:rsidP="00AE1632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Minutes get submitted</w:t>
      </w:r>
    </w:p>
    <w:p w14:paraId="193DFA9C" w14:textId="5B954547" w:rsidR="00AE1632" w:rsidRDefault="00AE1632" w:rsidP="00AE1632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Give recommendations to CTE board</w:t>
      </w:r>
    </w:p>
    <w:p w14:paraId="059F1731" w14:textId="77777777" w:rsidR="00AE1632" w:rsidRDefault="001A0D33" w:rsidP="008C389F">
      <w:pPr>
        <w:pStyle w:val="ListParagraph"/>
        <w:numPr>
          <w:ilvl w:val="0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Brief overview of CTE Process</w:t>
      </w:r>
      <w:r w:rsidR="00062B36">
        <w:rPr>
          <w:rFonts w:asciiTheme="minorHAnsi" w:hAnsiTheme="minorHAnsi" w:cstheme="minorHAnsi"/>
          <w:sz w:val="28"/>
          <w:szCs w:val="28"/>
        </w:rPr>
        <w:t xml:space="preserve">: </w:t>
      </w:r>
    </w:p>
    <w:p w14:paraId="01D3CC83" w14:textId="088F899E" w:rsidR="001A0D33" w:rsidRDefault="00874220" w:rsidP="00AE1632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Amberly </w:t>
      </w:r>
      <w:r w:rsidR="00062B36">
        <w:rPr>
          <w:rFonts w:asciiTheme="minorHAnsi" w:hAnsiTheme="minorHAnsi" w:cstheme="minorHAnsi"/>
          <w:sz w:val="28"/>
          <w:szCs w:val="28"/>
        </w:rPr>
        <w:t>7:28</w:t>
      </w:r>
      <w:r>
        <w:rPr>
          <w:rFonts w:asciiTheme="minorHAnsi" w:hAnsiTheme="minorHAnsi" w:cstheme="minorHAnsi"/>
          <w:sz w:val="28"/>
          <w:szCs w:val="28"/>
        </w:rPr>
        <w:t>- 7:38</w:t>
      </w:r>
    </w:p>
    <w:p w14:paraId="283DB8AD" w14:textId="1B6F786D" w:rsidR="00062B36" w:rsidRDefault="00062B36" w:rsidP="00AE1632">
      <w:pPr>
        <w:pStyle w:val="ListParagraph"/>
        <w:numPr>
          <w:ilvl w:val="2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With no technically faculty, we lost CTE</w:t>
      </w:r>
    </w:p>
    <w:p w14:paraId="1E6BBD40" w14:textId="23335812" w:rsidR="00062B36" w:rsidRDefault="00062B36" w:rsidP="00AE1632">
      <w:pPr>
        <w:pStyle w:val="ListParagraph"/>
        <w:numPr>
          <w:ilvl w:val="2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Starting the process from the beginning</w:t>
      </w:r>
    </w:p>
    <w:p w14:paraId="03C67AA4" w14:textId="0808EC87" w:rsidR="00062B36" w:rsidRDefault="00062B36" w:rsidP="00AE1632">
      <w:pPr>
        <w:pStyle w:val="ListParagraph"/>
        <w:numPr>
          <w:ilvl w:val="2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Generalized then move to more specific field</w:t>
      </w:r>
    </w:p>
    <w:p w14:paraId="5966A86B" w14:textId="7F1B6E8D" w:rsidR="00062B36" w:rsidRDefault="00062B36" w:rsidP="00AE1632">
      <w:pPr>
        <w:pStyle w:val="ListParagraph"/>
        <w:numPr>
          <w:ilvl w:val="2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Identify how we are different from other colleges</w:t>
      </w:r>
    </w:p>
    <w:p w14:paraId="5A6D0870" w14:textId="4CF30E44" w:rsidR="00062B36" w:rsidRDefault="00062B36" w:rsidP="00AE1632">
      <w:pPr>
        <w:pStyle w:val="ListParagraph"/>
        <w:numPr>
          <w:ilvl w:val="3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What can we do and offer</w:t>
      </w:r>
    </w:p>
    <w:p w14:paraId="237722B8" w14:textId="779E099C" w:rsidR="00062B36" w:rsidRDefault="00062B36" w:rsidP="00AE1632">
      <w:pPr>
        <w:pStyle w:val="ListParagraph"/>
        <w:numPr>
          <w:ilvl w:val="2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What classes do we offer, need to </w:t>
      </w:r>
      <w:proofErr w:type="gramStart"/>
      <w:r>
        <w:rPr>
          <w:rFonts w:asciiTheme="minorHAnsi" w:hAnsiTheme="minorHAnsi" w:cstheme="minorHAnsi"/>
          <w:sz w:val="28"/>
          <w:szCs w:val="28"/>
        </w:rPr>
        <w:t>create</w:t>
      </w:r>
      <w:proofErr w:type="gramEnd"/>
    </w:p>
    <w:p w14:paraId="04E39911" w14:textId="368563BC" w:rsidR="00062B36" w:rsidRDefault="00874220" w:rsidP="00AE1632">
      <w:pPr>
        <w:pStyle w:val="ListParagraph"/>
        <w:numPr>
          <w:ilvl w:val="2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Musical theatre </w:t>
      </w:r>
      <w:r w:rsidRPr="00874220">
        <w:rPr>
          <w:rFonts w:asciiTheme="minorHAnsi" w:hAnsiTheme="minorHAnsi" w:cstheme="minorHAnsi"/>
          <w:sz w:val="28"/>
          <w:szCs w:val="28"/>
          <w:u w:val="single"/>
        </w:rPr>
        <w:t>teaching</w:t>
      </w:r>
      <w:r>
        <w:rPr>
          <w:rFonts w:asciiTheme="minorHAnsi" w:hAnsiTheme="minorHAnsi" w:cstheme="minorHAnsi"/>
          <w:sz w:val="28"/>
          <w:szCs w:val="28"/>
        </w:rPr>
        <w:t xml:space="preserve"> certificate- adjusted to what would work for our school</w:t>
      </w:r>
    </w:p>
    <w:p w14:paraId="364FEF93" w14:textId="0D535BE6" w:rsidR="00874220" w:rsidRDefault="00874220" w:rsidP="00AE1632">
      <w:pPr>
        <w:pStyle w:val="ListParagraph"/>
        <w:numPr>
          <w:ilvl w:val="2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Competency based education, prior learning</w:t>
      </w:r>
    </w:p>
    <w:p w14:paraId="51F94891" w14:textId="259C579E" w:rsidR="00874220" w:rsidRDefault="00874220" w:rsidP="00AE1632">
      <w:pPr>
        <w:pStyle w:val="ListParagraph"/>
        <w:numPr>
          <w:ilvl w:val="2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Moving to TV and Film</w:t>
      </w:r>
    </w:p>
    <w:p w14:paraId="79DA0C81" w14:textId="21774BCB" w:rsidR="00874220" w:rsidRDefault="00874220" w:rsidP="00AE1632">
      <w:pPr>
        <w:pStyle w:val="ListParagraph"/>
        <w:numPr>
          <w:ilvl w:val="2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Future- Bachelor’s in Film</w:t>
      </w:r>
    </w:p>
    <w:p w14:paraId="78A37CB7" w14:textId="6D58F58A" w:rsidR="00AE1632" w:rsidRDefault="00AE1632" w:rsidP="00AE1632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Kevin 7:49-</w:t>
      </w:r>
      <w:r w:rsidR="00913ADB">
        <w:rPr>
          <w:rFonts w:asciiTheme="minorHAnsi" w:hAnsiTheme="minorHAnsi" w:cstheme="minorHAnsi"/>
          <w:sz w:val="28"/>
          <w:szCs w:val="28"/>
        </w:rPr>
        <w:t>7:55</w:t>
      </w:r>
    </w:p>
    <w:p w14:paraId="4864D713" w14:textId="482F6E88" w:rsidR="00AE1632" w:rsidRDefault="00AE1632" w:rsidP="00AE1632">
      <w:pPr>
        <w:pStyle w:val="ListParagraph"/>
        <w:numPr>
          <w:ilvl w:val="2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Shared CTE Step process Slideshow</w:t>
      </w:r>
    </w:p>
    <w:p w14:paraId="5EB01FC9" w14:textId="4447BCC6" w:rsidR="00AE1632" w:rsidRDefault="00AE1632" w:rsidP="00AE1632">
      <w:pPr>
        <w:pStyle w:val="ListParagraph"/>
        <w:numPr>
          <w:ilvl w:val="3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Already submitted LM data request</w:t>
      </w:r>
    </w:p>
    <w:p w14:paraId="0F21DA50" w14:textId="3E87AD12" w:rsidR="00AE1632" w:rsidRDefault="00AE1632" w:rsidP="00AE1632">
      <w:pPr>
        <w:pStyle w:val="ListParagraph"/>
        <w:numPr>
          <w:ilvl w:val="3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AB meeting</w:t>
      </w:r>
    </w:p>
    <w:p w14:paraId="76074F92" w14:textId="4470F5D4" w:rsidR="00AE1632" w:rsidRDefault="00AE1632" w:rsidP="00AE1632">
      <w:pPr>
        <w:pStyle w:val="ListParagraph"/>
        <w:numPr>
          <w:ilvl w:val="3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Sent to OCRC</w:t>
      </w:r>
    </w:p>
    <w:p w14:paraId="3C938CD3" w14:textId="081A564F" w:rsidR="00AE1632" w:rsidRDefault="00AE1632" w:rsidP="00AE1632">
      <w:pPr>
        <w:pStyle w:val="ListParagraph"/>
        <w:numPr>
          <w:ilvl w:val="3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Submit Program application</w:t>
      </w:r>
    </w:p>
    <w:p w14:paraId="756DCA92" w14:textId="588A0816" w:rsidR="00AE1632" w:rsidRDefault="00AE1632" w:rsidP="00AE1632">
      <w:pPr>
        <w:pStyle w:val="ListParagraph"/>
        <w:numPr>
          <w:ilvl w:val="3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CRLC vote</w:t>
      </w:r>
    </w:p>
    <w:p w14:paraId="42650BF5" w14:textId="7A0450C6" w:rsidR="00AE1632" w:rsidRDefault="00AE1632" w:rsidP="00AE1632">
      <w:pPr>
        <w:pStyle w:val="ListParagraph"/>
        <w:numPr>
          <w:ilvl w:val="3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Program review yearly, QUAD review every 4 years</w:t>
      </w:r>
    </w:p>
    <w:p w14:paraId="129BAC8D" w14:textId="30E68492" w:rsidR="00AE1632" w:rsidRDefault="00AE1632" w:rsidP="00AE1632">
      <w:pPr>
        <w:pStyle w:val="ListParagraph"/>
        <w:numPr>
          <w:ilvl w:val="3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Lighting- need </w:t>
      </w:r>
      <w:r w:rsidR="00913ADB">
        <w:rPr>
          <w:rFonts w:asciiTheme="minorHAnsi" w:hAnsiTheme="minorHAnsi" w:cstheme="minorHAnsi"/>
          <w:sz w:val="28"/>
          <w:szCs w:val="28"/>
        </w:rPr>
        <w:t>to create from scratch</w:t>
      </w:r>
    </w:p>
    <w:p w14:paraId="5719E598" w14:textId="1678A60A" w:rsidR="00AE1632" w:rsidRDefault="00AE1632" w:rsidP="00AE1632">
      <w:pPr>
        <w:pStyle w:val="ListParagraph"/>
        <w:numPr>
          <w:ilvl w:val="3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Costuming</w:t>
      </w:r>
      <w:r w:rsidR="00913ADB">
        <w:rPr>
          <w:rFonts w:asciiTheme="minorHAnsi" w:hAnsiTheme="minorHAnsi" w:cstheme="minorHAnsi"/>
          <w:sz w:val="28"/>
          <w:szCs w:val="28"/>
        </w:rPr>
        <w:t xml:space="preserve"> Certificate</w:t>
      </w:r>
      <w:r>
        <w:rPr>
          <w:rFonts w:asciiTheme="minorHAnsi" w:hAnsiTheme="minorHAnsi" w:cstheme="minorHAnsi"/>
          <w:sz w:val="28"/>
          <w:szCs w:val="28"/>
        </w:rPr>
        <w:t>- need review</w:t>
      </w:r>
    </w:p>
    <w:p w14:paraId="2D868EAC" w14:textId="6181D493" w:rsidR="00913ADB" w:rsidRPr="005C178B" w:rsidRDefault="00913ADB" w:rsidP="00AE1632">
      <w:pPr>
        <w:pStyle w:val="ListParagraph"/>
        <w:numPr>
          <w:ilvl w:val="3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Review process slide</w:t>
      </w:r>
    </w:p>
    <w:p w14:paraId="26E4083A" w14:textId="1FE9437B" w:rsidR="00D7301E" w:rsidRDefault="009E6054" w:rsidP="00DA1C85">
      <w:pPr>
        <w:pStyle w:val="ListParagraph"/>
        <w:numPr>
          <w:ilvl w:val="0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Department </w:t>
      </w:r>
      <w:r w:rsidR="001F1FCF" w:rsidRPr="005C178B">
        <w:rPr>
          <w:rFonts w:asciiTheme="minorHAnsi" w:hAnsiTheme="minorHAnsi" w:cstheme="minorHAnsi"/>
          <w:sz w:val="28"/>
          <w:szCs w:val="28"/>
        </w:rPr>
        <w:t>Budget</w:t>
      </w:r>
      <w:r w:rsidR="00763A7E" w:rsidRPr="005C178B">
        <w:rPr>
          <w:rFonts w:asciiTheme="minorHAnsi" w:hAnsiTheme="minorHAnsi" w:cstheme="minorHAnsi"/>
          <w:sz w:val="28"/>
          <w:szCs w:val="28"/>
        </w:rPr>
        <w:t xml:space="preserve"> </w:t>
      </w:r>
      <w:r w:rsidR="00971D12">
        <w:rPr>
          <w:rFonts w:asciiTheme="minorHAnsi" w:hAnsiTheme="minorHAnsi" w:cstheme="minorHAnsi"/>
          <w:sz w:val="28"/>
          <w:szCs w:val="28"/>
        </w:rPr>
        <w:t>R</w:t>
      </w:r>
      <w:r w:rsidR="00763A7E" w:rsidRPr="005C178B">
        <w:rPr>
          <w:rFonts w:asciiTheme="minorHAnsi" w:hAnsiTheme="minorHAnsi" w:cstheme="minorHAnsi"/>
          <w:sz w:val="28"/>
          <w:szCs w:val="28"/>
        </w:rPr>
        <w:t>eview</w:t>
      </w:r>
      <w:r w:rsidR="008274F4">
        <w:rPr>
          <w:rFonts w:asciiTheme="minorHAnsi" w:hAnsiTheme="minorHAnsi" w:cstheme="minorHAnsi"/>
          <w:sz w:val="28"/>
          <w:szCs w:val="28"/>
        </w:rPr>
        <w:t xml:space="preserve"> – Current fiscal year</w:t>
      </w:r>
      <w:r w:rsidR="00913ADB">
        <w:rPr>
          <w:rFonts w:asciiTheme="minorHAnsi" w:hAnsiTheme="minorHAnsi" w:cstheme="minorHAnsi"/>
          <w:sz w:val="28"/>
          <w:szCs w:val="28"/>
        </w:rPr>
        <w:t xml:space="preserve"> 7:55-</w:t>
      </w:r>
      <w:r w:rsidR="0040660E">
        <w:rPr>
          <w:rFonts w:asciiTheme="minorHAnsi" w:hAnsiTheme="minorHAnsi" w:cstheme="minorHAnsi"/>
          <w:sz w:val="28"/>
          <w:szCs w:val="28"/>
        </w:rPr>
        <w:t>8:05</w:t>
      </w:r>
    </w:p>
    <w:p w14:paraId="4BF23931" w14:textId="05A029D9" w:rsidR="00913ADB" w:rsidRDefault="00913ADB" w:rsidP="00913ADB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Did not have a production this fall</w:t>
      </w:r>
    </w:p>
    <w:p w14:paraId="6C721583" w14:textId="44431C48" w:rsidR="00913ADB" w:rsidRDefault="00913ADB" w:rsidP="00913ADB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Budgets and funds are challenging</w:t>
      </w:r>
    </w:p>
    <w:p w14:paraId="2A3E1688" w14:textId="2AF328EA" w:rsidR="00913ADB" w:rsidRDefault="00913ADB" w:rsidP="00913ADB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Theatre fund vs. Phillips Hall Funds</w:t>
      </w:r>
    </w:p>
    <w:p w14:paraId="4D7553C0" w14:textId="016E5F63" w:rsidR="00913ADB" w:rsidRDefault="00913ADB" w:rsidP="00913ADB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Older equipment and building</w:t>
      </w:r>
    </w:p>
    <w:p w14:paraId="5DA0DC0F" w14:textId="513596F3" w:rsidR="00913ADB" w:rsidRDefault="00913ADB" w:rsidP="00913ADB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>Working on upgrades</w:t>
      </w:r>
    </w:p>
    <w:p w14:paraId="0FECD766" w14:textId="74AD1AF9" w:rsidR="00913ADB" w:rsidRDefault="00913ADB" w:rsidP="00913ADB">
      <w:pPr>
        <w:pStyle w:val="ListParagraph"/>
        <w:numPr>
          <w:ilvl w:val="2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Lighting</w:t>
      </w:r>
    </w:p>
    <w:p w14:paraId="1E46887D" w14:textId="4A66E2E0" w:rsidR="00913ADB" w:rsidRDefault="00913ADB" w:rsidP="00913ADB">
      <w:pPr>
        <w:pStyle w:val="ListParagraph"/>
        <w:numPr>
          <w:ilvl w:val="2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Spider box</w:t>
      </w:r>
    </w:p>
    <w:p w14:paraId="681A9A0B" w14:textId="7448A7FE" w:rsidR="00913ADB" w:rsidRDefault="00913ADB" w:rsidP="00913ADB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Department budget vs RAR</w:t>
      </w:r>
    </w:p>
    <w:p w14:paraId="2261A0E1" w14:textId="7A439419" w:rsidR="0040660E" w:rsidRDefault="0040660E" w:rsidP="00913ADB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CTE budgets- future hope to have lighting funding after CTE</w:t>
      </w:r>
    </w:p>
    <w:p w14:paraId="0D95823D" w14:textId="647DFA35" w:rsidR="0040660E" w:rsidRDefault="0040660E" w:rsidP="00913ADB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Certificates with OSCA and Mater Dei dual enrollment. Their completion supports our funding. </w:t>
      </w:r>
    </w:p>
    <w:p w14:paraId="4FF4A3D6" w14:textId="6D3BFAEF" w:rsidR="0040660E" w:rsidRDefault="0040660E" w:rsidP="00913ADB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Degree completion biggest challenge. Student not finishing theatre, instead getting liberal arts</w:t>
      </w:r>
    </w:p>
    <w:p w14:paraId="6C1DB2F2" w14:textId="77777777" w:rsidR="00913ADB" w:rsidRPr="00913ADB" w:rsidRDefault="00913ADB" w:rsidP="00913ADB">
      <w:pPr>
        <w:spacing w:after="0"/>
        <w:rPr>
          <w:rFonts w:asciiTheme="minorHAnsi" w:hAnsiTheme="minorHAnsi" w:cstheme="minorHAnsi"/>
          <w:sz w:val="28"/>
          <w:szCs w:val="28"/>
        </w:rPr>
      </w:pPr>
    </w:p>
    <w:p w14:paraId="6C230BFA" w14:textId="4098E897" w:rsidR="00D1793C" w:rsidRDefault="006A7092" w:rsidP="00371F40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$</w:t>
      </w:r>
      <w:r w:rsidR="00D1793C">
        <w:rPr>
          <w:rFonts w:asciiTheme="minorHAnsi" w:hAnsiTheme="minorHAnsi" w:cstheme="minorHAnsi"/>
          <w:sz w:val="28"/>
          <w:szCs w:val="28"/>
        </w:rPr>
        <w:t>3500</w:t>
      </w:r>
      <w:r>
        <w:rPr>
          <w:rFonts w:asciiTheme="minorHAnsi" w:hAnsiTheme="minorHAnsi" w:cstheme="minorHAnsi"/>
          <w:sz w:val="28"/>
          <w:szCs w:val="28"/>
        </w:rPr>
        <w:t>.00</w:t>
      </w:r>
      <w:r w:rsidR="00941437">
        <w:rPr>
          <w:rFonts w:asciiTheme="minorHAnsi" w:hAnsiTheme="minorHAnsi" w:cstheme="minorHAnsi"/>
          <w:sz w:val="28"/>
          <w:szCs w:val="28"/>
        </w:rPr>
        <w:t xml:space="preserve"> – Royalties</w:t>
      </w:r>
      <w:r>
        <w:rPr>
          <w:rFonts w:asciiTheme="minorHAnsi" w:hAnsiTheme="minorHAnsi" w:cstheme="minorHAnsi"/>
          <w:sz w:val="28"/>
          <w:szCs w:val="28"/>
        </w:rPr>
        <w:t>/Software</w:t>
      </w:r>
    </w:p>
    <w:p w14:paraId="451FC0E5" w14:textId="3C1DE99E" w:rsidR="00874220" w:rsidRDefault="00913ADB" w:rsidP="00874220">
      <w:pPr>
        <w:pStyle w:val="ListParagraph"/>
        <w:numPr>
          <w:ilvl w:val="2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Problematic since we are not doing productions</w:t>
      </w:r>
    </w:p>
    <w:p w14:paraId="74B5E741" w14:textId="01121D11" w:rsidR="00874220" w:rsidRDefault="006A7092" w:rsidP="00874220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$</w:t>
      </w:r>
      <w:r w:rsidR="00C85B54">
        <w:rPr>
          <w:rFonts w:asciiTheme="minorHAnsi" w:hAnsiTheme="minorHAnsi" w:cstheme="minorHAnsi"/>
          <w:sz w:val="28"/>
          <w:szCs w:val="28"/>
        </w:rPr>
        <w:t xml:space="preserve">9000.00 </w:t>
      </w:r>
      <w:r w:rsidR="00566856">
        <w:rPr>
          <w:rFonts w:asciiTheme="minorHAnsi" w:hAnsiTheme="minorHAnsi" w:cstheme="minorHAnsi"/>
          <w:sz w:val="28"/>
          <w:szCs w:val="28"/>
        </w:rPr>
        <w:t>– Instructional supplies under 1000.00</w:t>
      </w:r>
      <w:r w:rsidR="00583888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2D147D05" w14:textId="09D720EF" w:rsidR="00371F40" w:rsidRPr="00874220" w:rsidRDefault="00371F40" w:rsidP="00874220">
      <w:pPr>
        <w:pStyle w:val="ListParagraph"/>
        <w:numPr>
          <w:ilvl w:val="2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</w:p>
    <w:p w14:paraId="6127BDB1" w14:textId="4CC50037" w:rsidR="00522DAB" w:rsidRDefault="00913ADB" w:rsidP="00371F40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$</w:t>
      </w:r>
      <w:r w:rsidR="00854184">
        <w:rPr>
          <w:rFonts w:asciiTheme="minorHAnsi" w:hAnsiTheme="minorHAnsi" w:cstheme="minorHAnsi"/>
          <w:sz w:val="28"/>
          <w:szCs w:val="28"/>
        </w:rPr>
        <w:t>16,000</w:t>
      </w:r>
      <w:r w:rsidR="0035533D">
        <w:rPr>
          <w:rFonts w:asciiTheme="minorHAnsi" w:hAnsiTheme="minorHAnsi" w:cstheme="minorHAnsi"/>
          <w:sz w:val="28"/>
          <w:szCs w:val="28"/>
        </w:rPr>
        <w:t xml:space="preserve"> – </w:t>
      </w:r>
      <w:proofErr w:type="gramStart"/>
      <w:r w:rsidR="0035533D">
        <w:rPr>
          <w:rFonts w:asciiTheme="minorHAnsi" w:hAnsiTheme="minorHAnsi" w:cstheme="minorHAnsi"/>
          <w:sz w:val="28"/>
          <w:szCs w:val="28"/>
        </w:rPr>
        <w:t>Non instructional</w:t>
      </w:r>
      <w:proofErr w:type="gramEnd"/>
      <w:r w:rsidR="0035533D">
        <w:rPr>
          <w:rFonts w:asciiTheme="minorHAnsi" w:hAnsiTheme="minorHAnsi" w:cstheme="minorHAnsi"/>
          <w:sz w:val="28"/>
          <w:szCs w:val="28"/>
        </w:rPr>
        <w:t xml:space="preserve"> </w:t>
      </w:r>
      <w:r w:rsidR="00B54B20">
        <w:rPr>
          <w:rFonts w:asciiTheme="minorHAnsi" w:hAnsiTheme="minorHAnsi" w:cstheme="minorHAnsi"/>
          <w:sz w:val="28"/>
          <w:szCs w:val="28"/>
        </w:rPr>
        <w:t>supplies</w:t>
      </w:r>
      <w:r w:rsidR="00583888">
        <w:rPr>
          <w:rFonts w:asciiTheme="minorHAnsi" w:hAnsiTheme="minorHAnsi" w:cstheme="minorHAnsi"/>
          <w:sz w:val="28"/>
          <w:szCs w:val="28"/>
        </w:rPr>
        <w:t xml:space="preserve"> (</w:t>
      </w:r>
      <w:r w:rsidR="00605F80">
        <w:rPr>
          <w:rFonts w:asciiTheme="minorHAnsi" w:hAnsiTheme="minorHAnsi" w:cstheme="minorHAnsi"/>
          <w:sz w:val="28"/>
          <w:szCs w:val="28"/>
        </w:rPr>
        <w:t xml:space="preserve">Facilities </w:t>
      </w:r>
      <w:r w:rsidR="00583888">
        <w:rPr>
          <w:rFonts w:asciiTheme="minorHAnsi" w:hAnsiTheme="minorHAnsi" w:cstheme="minorHAnsi"/>
          <w:sz w:val="28"/>
          <w:szCs w:val="28"/>
        </w:rPr>
        <w:t xml:space="preserve">Upgrades) </w:t>
      </w:r>
    </w:p>
    <w:p w14:paraId="4359204F" w14:textId="058CAFFE" w:rsidR="00913ADB" w:rsidRPr="00D02D1E" w:rsidRDefault="00913ADB" w:rsidP="00D02D1E">
      <w:pPr>
        <w:pStyle w:val="ListParagraph"/>
        <w:numPr>
          <w:ilvl w:val="2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Some wiggle room</w:t>
      </w:r>
      <w:bookmarkStart w:id="0" w:name="_GoBack"/>
      <w:bookmarkEnd w:id="0"/>
    </w:p>
    <w:p w14:paraId="1A44C226" w14:textId="0599AF12" w:rsidR="00D545F2" w:rsidRDefault="00E61AB5" w:rsidP="00D545F2">
      <w:pPr>
        <w:pStyle w:val="ListParagraph"/>
        <w:numPr>
          <w:ilvl w:val="0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 w:rsidRPr="005C178B">
        <w:rPr>
          <w:rFonts w:asciiTheme="minorHAnsi" w:hAnsiTheme="minorHAnsi" w:cstheme="minorHAnsi"/>
          <w:sz w:val="28"/>
          <w:szCs w:val="28"/>
        </w:rPr>
        <w:t>Curriculum overview</w:t>
      </w:r>
      <w:r w:rsidR="009F1F14">
        <w:rPr>
          <w:rFonts w:asciiTheme="minorHAnsi" w:hAnsiTheme="minorHAnsi" w:cstheme="minorHAnsi"/>
          <w:sz w:val="28"/>
          <w:szCs w:val="28"/>
        </w:rPr>
        <w:t xml:space="preserve"> – see</w:t>
      </w:r>
      <w:r w:rsidR="008274F4">
        <w:rPr>
          <w:rFonts w:asciiTheme="minorHAnsi" w:hAnsiTheme="minorHAnsi" w:cstheme="minorHAnsi"/>
          <w:sz w:val="28"/>
          <w:szCs w:val="28"/>
        </w:rPr>
        <w:t xml:space="preserve"> Available Power Point Presentations </w:t>
      </w:r>
      <w:r w:rsidR="0040660E">
        <w:rPr>
          <w:rFonts w:asciiTheme="minorHAnsi" w:hAnsiTheme="minorHAnsi" w:cstheme="minorHAnsi"/>
          <w:sz w:val="28"/>
          <w:szCs w:val="28"/>
        </w:rPr>
        <w:t>Kevin 8:05</w:t>
      </w:r>
    </w:p>
    <w:p w14:paraId="4C9E7388" w14:textId="371F7E33" w:rsidR="0040660E" w:rsidRDefault="0040660E" w:rsidP="0040660E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Amberly suggested breakout rooms for specialty fields</w:t>
      </w:r>
    </w:p>
    <w:p w14:paraId="4E393621" w14:textId="408632AE" w:rsidR="0040660E" w:rsidRDefault="0040660E" w:rsidP="0040660E">
      <w:pPr>
        <w:pStyle w:val="ListParagraph"/>
        <w:numPr>
          <w:ilvl w:val="2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AAT- Transfer</w:t>
      </w:r>
    </w:p>
    <w:p w14:paraId="781973CD" w14:textId="6454EA4A" w:rsidR="0040660E" w:rsidRDefault="0040660E" w:rsidP="0040660E">
      <w:pPr>
        <w:pStyle w:val="ListParagraph"/>
        <w:numPr>
          <w:ilvl w:val="2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AA-</w:t>
      </w:r>
    </w:p>
    <w:p w14:paraId="2B8C2565" w14:textId="748A4573" w:rsidR="0040660E" w:rsidRPr="00A6604B" w:rsidRDefault="0040660E" w:rsidP="00A6604B">
      <w:pPr>
        <w:pStyle w:val="ListParagraph"/>
        <w:numPr>
          <w:ilvl w:val="2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Certificates</w:t>
      </w:r>
    </w:p>
    <w:p w14:paraId="49BF1E5C" w14:textId="4CA801AB" w:rsidR="0040660E" w:rsidRDefault="0040660E" w:rsidP="0040660E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Groups</w:t>
      </w:r>
    </w:p>
    <w:p w14:paraId="1A97DCC8" w14:textId="1C228990" w:rsidR="00522221" w:rsidRDefault="0040660E" w:rsidP="00ED4BF6">
      <w:pPr>
        <w:pStyle w:val="ListParagraph"/>
        <w:numPr>
          <w:ilvl w:val="2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Costuming- Kara, Sara B</w:t>
      </w:r>
      <w:r w:rsidR="00ED4BF6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746E433E" w14:textId="7925F72B" w:rsidR="00522221" w:rsidRDefault="00522221" w:rsidP="00522221">
      <w:pPr>
        <w:pStyle w:val="ListParagraph"/>
        <w:numPr>
          <w:ilvl w:val="3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Crafts specific class</w:t>
      </w:r>
    </w:p>
    <w:p w14:paraId="0D05372E" w14:textId="4A0841EB" w:rsidR="00522221" w:rsidRPr="00A6604B" w:rsidRDefault="00522221" w:rsidP="00A6604B">
      <w:pPr>
        <w:pStyle w:val="ListParagraph"/>
        <w:numPr>
          <w:ilvl w:val="4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Cosplay community</w:t>
      </w:r>
    </w:p>
    <w:p w14:paraId="5B45F520" w14:textId="5AEE0AEC" w:rsidR="00C5606D" w:rsidRPr="00ED4BF6" w:rsidRDefault="00C5606D" w:rsidP="00ED4BF6">
      <w:pPr>
        <w:pStyle w:val="ListParagraph"/>
        <w:numPr>
          <w:ilvl w:val="2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 w:rsidRPr="00ED4BF6">
        <w:rPr>
          <w:rFonts w:asciiTheme="minorHAnsi" w:hAnsiTheme="minorHAnsi" w:cstheme="minorHAnsi"/>
          <w:sz w:val="28"/>
          <w:szCs w:val="28"/>
        </w:rPr>
        <w:t>Technical- Sara T, Kelly, Ben, Elwin</w:t>
      </w:r>
    </w:p>
    <w:p w14:paraId="30769970" w14:textId="196577C0" w:rsidR="00ED4BF6" w:rsidRDefault="00ED4BF6" w:rsidP="00ED4BF6">
      <w:pPr>
        <w:pStyle w:val="ListParagraph"/>
        <w:numPr>
          <w:ilvl w:val="3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Reviewed program summary AAT technical theatre</w:t>
      </w:r>
    </w:p>
    <w:p w14:paraId="64AFB965" w14:textId="21B2A162" w:rsidR="00ED4BF6" w:rsidRDefault="00ED4BF6" w:rsidP="00ED4BF6">
      <w:pPr>
        <w:pStyle w:val="ListParagraph"/>
        <w:numPr>
          <w:ilvl w:val="4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135- </w:t>
      </w:r>
      <w:proofErr w:type="gramStart"/>
      <w:r>
        <w:rPr>
          <w:rFonts w:asciiTheme="minorHAnsi" w:hAnsiTheme="minorHAnsi" w:cstheme="minorHAnsi"/>
          <w:sz w:val="28"/>
          <w:szCs w:val="28"/>
        </w:rPr>
        <w:t>non repeatable</w:t>
      </w:r>
      <w:proofErr w:type="gramEnd"/>
      <w:r>
        <w:rPr>
          <w:rFonts w:asciiTheme="minorHAnsi" w:hAnsiTheme="minorHAnsi" w:cstheme="minorHAnsi"/>
          <w:sz w:val="28"/>
          <w:szCs w:val="28"/>
        </w:rPr>
        <w:t>, 150/250 repeatable up to 4 times</w:t>
      </w:r>
    </w:p>
    <w:p w14:paraId="3913C95C" w14:textId="04450C5F" w:rsidR="00ED4BF6" w:rsidRDefault="00ED4BF6" w:rsidP="00ED4BF6">
      <w:pPr>
        <w:pStyle w:val="ListParagraph"/>
        <w:numPr>
          <w:ilvl w:val="3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Reviewed program summary AA Technical</w:t>
      </w:r>
    </w:p>
    <w:p w14:paraId="67F84F5B" w14:textId="167A8E28" w:rsidR="00ED4BF6" w:rsidRDefault="00ED4BF6" w:rsidP="00ED4BF6">
      <w:pPr>
        <w:pStyle w:val="ListParagraph"/>
        <w:numPr>
          <w:ilvl w:val="4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Differences</w:t>
      </w:r>
    </w:p>
    <w:p w14:paraId="73697C8F" w14:textId="6E0EE45B" w:rsidR="00ED4BF6" w:rsidRDefault="00ED4BF6" w:rsidP="00ED4BF6">
      <w:pPr>
        <w:pStyle w:val="ListParagraph"/>
        <w:numPr>
          <w:ilvl w:val="4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Active vs Historical</w:t>
      </w:r>
    </w:p>
    <w:p w14:paraId="4C5B7A1C" w14:textId="478E08E9" w:rsidR="00ED4BF6" w:rsidRDefault="00ED4BF6" w:rsidP="00ED4BF6">
      <w:pPr>
        <w:pStyle w:val="ListParagraph"/>
        <w:numPr>
          <w:ilvl w:val="3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Certificate Technical Theatre</w:t>
      </w:r>
    </w:p>
    <w:p w14:paraId="2EF89FF9" w14:textId="176A8E22" w:rsidR="00ED4BF6" w:rsidRDefault="00ED4BF6" w:rsidP="00ED4BF6">
      <w:pPr>
        <w:pStyle w:val="ListParagraph"/>
        <w:numPr>
          <w:ilvl w:val="4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Create</w:t>
      </w:r>
      <w:r w:rsidR="00C60D4E">
        <w:rPr>
          <w:rFonts w:asciiTheme="minorHAnsi" w:hAnsiTheme="minorHAnsi" w:cstheme="minorHAnsi"/>
          <w:sz w:val="28"/>
          <w:szCs w:val="28"/>
        </w:rPr>
        <w:t>d</w:t>
      </w:r>
      <w:r>
        <w:rPr>
          <w:rFonts w:asciiTheme="minorHAnsi" w:hAnsiTheme="minorHAnsi" w:cstheme="minorHAnsi"/>
          <w:sz w:val="28"/>
          <w:szCs w:val="28"/>
        </w:rPr>
        <w:t xml:space="preserve"> for dual enrollment students</w:t>
      </w:r>
    </w:p>
    <w:p w14:paraId="52BE8CD7" w14:textId="24CE8A80" w:rsidR="00ED4BF6" w:rsidRDefault="00ED4BF6" w:rsidP="00ED4BF6">
      <w:pPr>
        <w:pStyle w:val="ListParagraph"/>
        <w:numPr>
          <w:ilvl w:val="4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Less required</w:t>
      </w:r>
    </w:p>
    <w:p w14:paraId="22A424DF" w14:textId="6DDB7502" w:rsidR="00C60D4E" w:rsidRDefault="00C60D4E" w:rsidP="00ED4BF6">
      <w:pPr>
        <w:pStyle w:val="ListParagraph"/>
        <w:numPr>
          <w:ilvl w:val="4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>Combo vs cross listed</w:t>
      </w:r>
    </w:p>
    <w:p w14:paraId="1724C0F3" w14:textId="069EF671" w:rsidR="00C60D4E" w:rsidRDefault="00C60D4E" w:rsidP="00C60D4E">
      <w:pPr>
        <w:pStyle w:val="ListParagraph"/>
        <w:numPr>
          <w:ilvl w:val="3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Course Outline</w:t>
      </w:r>
    </w:p>
    <w:p w14:paraId="1B60FB36" w14:textId="3AE05B12" w:rsidR="00C60D4E" w:rsidRDefault="00C60D4E" w:rsidP="00C60D4E">
      <w:pPr>
        <w:pStyle w:val="ListParagraph"/>
        <w:numPr>
          <w:ilvl w:val="4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Stage Management</w:t>
      </w:r>
    </w:p>
    <w:p w14:paraId="5A9FF5F4" w14:textId="32135ADD" w:rsidR="00C60D4E" w:rsidRDefault="00C60D4E" w:rsidP="00C60D4E">
      <w:pPr>
        <w:pStyle w:val="ListParagraph"/>
        <w:numPr>
          <w:ilvl w:val="5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New</w:t>
      </w:r>
    </w:p>
    <w:p w14:paraId="2B91AE06" w14:textId="60C7D8AF" w:rsidR="00C60D4E" w:rsidRDefault="00C60D4E" w:rsidP="00C60D4E">
      <w:pPr>
        <w:pStyle w:val="ListParagraph"/>
        <w:numPr>
          <w:ilvl w:val="4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Intro to technical theatre</w:t>
      </w:r>
    </w:p>
    <w:p w14:paraId="6DD0996C" w14:textId="07B46201" w:rsidR="00C60D4E" w:rsidRDefault="00C60D4E" w:rsidP="00C60D4E">
      <w:pPr>
        <w:pStyle w:val="ListParagraph"/>
        <w:numPr>
          <w:ilvl w:val="5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New</w:t>
      </w:r>
    </w:p>
    <w:p w14:paraId="2E2077BD" w14:textId="4D84AA99" w:rsidR="00C60D4E" w:rsidRDefault="00C60D4E" w:rsidP="00C60D4E">
      <w:pPr>
        <w:pStyle w:val="ListParagraph"/>
        <w:numPr>
          <w:ilvl w:val="5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Taught with Stagecraft, changing focus to more carpentry and tools</w:t>
      </w:r>
      <w:r>
        <w:rPr>
          <w:rFonts w:asciiTheme="minorHAnsi" w:hAnsiTheme="minorHAnsi" w:cstheme="minorHAnsi"/>
          <w:sz w:val="28"/>
          <w:szCs w:val="28"/>
        </w:rPr>
        <w:tab/>
      </w:r>
    </w:p>
    <w:p w14:paraId="75917F4E" w14:textId="7A7F962D" w:rsidR="00C60D4E" w:rsidRDefault="00C60D4E" w:rsidP="00C60D4E">
      <w:pPr>
        <w:pStyle w:val="ListParagraph"/>
        <w:numPr>
          <w:ilvl w:val="3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Kelly</w:t>
      </w:r>
    </w:p>
    <w:p w14:paraId="0BB14372" w14:textId="214F6378" w:rsidR="00C60D4E" w:rsidRDefault="00C60D4E" w:rsidP="00C60D4E">
      <w:pPr>
        <w:pStyle w:val="ListParagraph"/>
        <w:numPr>
          <w:ilvl w:val="4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These courses don’t really reflect what actual stage managers do</w:t>
      </w:r>
    </w:p>
    <w:p w14:paraId="7DA7BB7F" w14:textId="12B37CD8" w:rsidR="00C60D4E" w:rsidRDefault="00C60D4E" w:rsidP="00C60D4E">
      <w:pPr>
        <w:pStyle w:val="ListParagraph"/>
        <w:numPr>
          <w:ilvl w:val="4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Educational technical theatre vs real world theatre</w:t>
      </w:r>
    </w:p>
    <w:p w14:paraId="0AC9140F" w14:textId="49C3DBAE" w:rsidR="00522221" w:rsidRDefault="00522221" w:rsidP="00C60D4E">
      <w:pPr>
        <w:pStyle w:val="ListParagraph"/>
        <w:numPr>
          <w:ilvl w:val="4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Gap between labor/career focus high schools</w:t>
      </w:r>
    </w:p>
    <w:p w14:paraId="41522023" w14:textId="10A3A4D1" w:rsidR="00C60D4E" w:rsidRDefault="00C60D4E" w:rsidP="00C60D4E">
      <w:pPr>
        <w:pStyle w:val="ListParagraph"/>
        <w:numPr>
          <w:ilvl w:val="3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Create industry focused certificate</w:t>
      </w:r>
    </w:p>
    <w:p w14:paraId="70F6A0AB" w14:textId="79CF8A48" w:rsidR="00522221" w:rsidRDefault="00522221" w:rsidP="00C60D4E">
      <w:pPr>
        <w:pStyle w:val="ListParagraph"/>
        <w:numPr>
          <w:ilvl w:val="3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Kara- Keep the educational</w:t>
      </w:r>
    </w:p>
    <w:p w14:paraId="29F8F7D3" w14:textId="289B9971" w:rsidR="00522221" w:rsidRDefault="00522221" w:rsidP="00522221">
      <w:pPr>
        <w:pStyle w:val="ListParagraph"/>
        <w:numPr>
          <w:ilvl w:val="4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Transferable skills</w:t>
      </w:r>
    </w:p>
    <w:p w14:paraId="745A3CFE" w14:textId="3D8F1642" w:rsidR="00522221" w:rsidRDefault="00522221" w:rsidP="00522221">
      <w:pPr>
        <w:pStyle w:val="ListParagraph"/>
        <w:numPr>
          <w:ilvl w:val="4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FIDM was bought out, theatre costume design no longer</w:t>
      </w:r>
    </w:p>
    <w:p w14:paraId="3555B393" w14:textId="03B04BFB" w:rsidR="00522221" w:rsidRDefault="00522221" w:rsidP="00522221">
      <w:pPr>
        <w:pStyle w:val="ListParagraph"/>
        <w:numPr>
          <w:ilvl w:val="4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Let’s make SAC a school to filter students local costume companies</w:t>
      </w:r>
    </w:p>
    <w:p w14:paraId="361874A8" w14:textId="2D43E2B2" w:rsidR="00522221" w:rsidRPr="00522221" w:rsidRDefault="00522221" w:rsidP="00522221">
      <w:pPr>
        <w:pStyle w:val="ListParagraph"/>
        <w:numPr>
          <w:ilvl w:val="3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Sara B- appreciated the acting classes</w:t>
      </w:r>
    </w:p>
    <w:p w14:paraId="349786CA" w14:textId="3DAB858B" w:rsidR="0040660E" w:rsidRDefault="0040660E" w:rsidP="0040660E">
      <w:pPr>
        <w:pStyle w:val="ListParagraph"/>
        <w:numPr>
          <w:ilvl w:val="2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Sound- Jeremiah, Casey</w:t>
      </w:r>
    </w:p>
    <w:p w14:paraId="782F0241" w14:textId="7D48F3FA" w:rsidR="002F1935" w:rsidRDefault="002F1935" w:rsidP="002F1935">
      <w:pPr>
        <w:pStyle w:val="ListParagraph"/>
        <w:numPr>
          <w:ilvl w:val="3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Sound design class</w:t>
      </w:r>
    </w:p>
    <w:p w14:paraId="53F2BE44" w14:textId="62BC1DEF" w:rsidR="002F1935" w:rsidRPr="0036615C" w:rsidRDefault="002F1935" w:rsidP="0036615C">
      <w:pPr>
        <w:pStyle w:val="ListParagraph"/>
        <w:numPr>
          <w:ilvl w:val="4"/>
          <w:numId w:val="1"/>
        </w:numPr>
        <w:spacing w:after="0"/>
        <w:rPr>
          <w:rFonts w:asciiTheme="minorHAnsi" w:hAnsiTheme="minorHAnsi" w:cstheme="minorHAnsi"/>
          <w:b/>
          <w:sz w:val="28"/>
          <w:szCs w:val="28"/>
        </w:rPr>
      </w:pPr>
      <w:r w:rsidRPr="002F1935">
        <w:rPr>
          <w:rFonts w:asciiTheme="minorHAnsi" w:hAnsiTheme="minorHAnsi" w:cstheme="minorHAnsi"/>
          <w:b/>
          <w:sz w:val="28"/>
          <w:szCs w:val="28"/>
        </w:rPr>
        <w:t>Live entertainment production</w:t>
      </w:r>
      <w:r w:rsidR="0036615C">
        <w:rPr>
          <w:rFonts w:asciiTheme="minorHAnsi" w:hAnsiTheme="minorHAnsi" w:cstheme="minorHAnsi"/>
          <w:b/>
          <w:sz w:val="28"/>
          <w:szCs w:val="28"/>
        </w:rPr>
        <w:t>- different title</w:t>
      </w:r>
    </w:p>
    <w:p w14:paraId="6900FDD9" w14:textId="71A35B1B" w:rsidR="002F1935" w:rsidRDefault="002F1935" w:rsidP="002F1935">
      <w:pPr>
        <w:pStyle w:val="ListParagraph"/>
        <w:numPr>
          <w:ilvl w:val="3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Live sound future course</w:t>
      </w:r>
    </w:p>
    <w:p w14:paraId="22EB1A30" w14:textId="227A0D79" w:rsidR="002F1935" w:rsidRDefault="002F1935" w:rsidP="002F1935">
      <w:pPr>
        <w:pStyle w:val="ListParagraph"/>
        <w:numPr>
          <w:ilvl w:val="4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Intro to live sound reinforcement</w:t>
      </w:r>
    </w:p>
    <w:p w14:paraId="3F639B78" w14:textId="40546BC8" w:rsidR="002F1935" w:rsidRDefault="002F1935" w:rsidP="002F1935">
      <w:pPr>
        <w:pStyle w:val="ListParagraph"/>
        <w:numPr>
          <w:ilvl w:val="3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Full certificate in CAD/vector works</w:t>
      </w:r>
    </w:p>
    <w:p w14:paraId="01B7AD3B" w14:textId="05B9956F" w:rsidR="002F1935" w:rsidRDefault="002F1935" w:rsidP="002F1935">
      <w:pPr>
        <w:pStyle w:val="ListParagraph"/>
        <w:numPr>
          <w:ilvl w:val="4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Drafting positions and jobs</w:t>
      </w:r>
    </w:p>
    <w:p w14:paraId="3BA67647" w14:textId="06BA4E4D" w:rsidR="002F1935" w:rsidRDefault="002F1935" w:rsidP="002F1935">
      <w:pPr>
        <w:pStyle w:val="ListParagraph"/>
        <w:numPr>
          <w:ilvl w:val="3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Fundamentals</w:t>
      </w:r>
    </w:p>
    <w:p w14:paraId="345A9612" w14:textId="37216CC4" w:rsidR="002F1935" w:rsidRDefault="002F1935" w:rsidP="002F1935">
      <w:pPr>
        <w:pStyle w:val="ListParagraph"/>
        <w:numPr>
          <w:ilvl w:val="4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Skills after 1 semester to start working</w:t>
      </w:r>
    </w:p>
    <w:p w14:paraId="18565BA5" w14:textId="406E2CF8" w:rsidR="002F1935" w:rsidRDefault="002F1935" w:rsidP="002F1935">
      <w:pPr>
        <w:pStyle w:val="ListParagraph"/>
        <w:numPr>
          <w:ilvl w:val="4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What skills do Jeremiah and Casey want in the new crew, how can we teach that in our classes</w:t>
      </w:r>
    </w:p>
    <w:p w14:paraId="1F46E1D5" w14:textId="5DC0052D" w:rsidR="002F1935" w:rsidRDefault="002F1935" w:rsidP="002F1935">
      <w:pPr>
        <w:pStyle w:val="ListParagraph"/>
        <w:numPr>
          <w:ilvl w:val="4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Wireless frequency management</w:t>
      </w:r>
    </w:p>
    <w:p w14:paraId="27F3834B" w14:textId="2132733C" w:rsidR="002F1935" w:rsidRDefault="002F1935" w:rsidP="002F1935">
      <w:pPr>
        <w:pStyle w:val="ListParagraph"/>
        <w:numPr>
          <w:ilvl w:val="5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Grants</w:t>
      </w:r>
    </w:p>
    <w:p w14:paraId="277B9366" w14:textId="7D8EA931" w:rsidR="002F1935" w:rsidRDefault="002F1935" w:rsidP="002F1935">
      <w:pPr>
        <w:pStyle w:val="ListParagraph"/>
        <w:numPr>
          <w:ilvl w:val="3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>Hopes for future certificate</w:t>
      </w:r>
    </w:p>
    <w:p w14:paraId="64FDA5A0" w14:textId="3E0A697B" w:rsidR="002F1935" w:rsidRDefault="002F1935" w:rsidP="002F1935">
      <w:pPr>
        <w:pStyle w:val="ListParagraph"/>
        <w:numPr>
          <w:ilvl w:val="4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Live audio</w:t>
      </w:r>
    </w:p>
    <w:p w14:paraId="307D66B5" w14:textId="077F33AC" w:rsidR="002F1935" w:rsidRDefault="002F1935" w:rsidP="002F1935">
      <w:pPr>
        <w:pStyle w:val="ListParagraph"/>
        <w:numPr>
          <w:ilvl w:val="4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Setting up audio, start at the beginning</w:t>
      </w:r>
    </w:p>
    <w:p w14:paraId="74D20898" w14:textId="16AB60F2" w:rsidR="002F1935" w:rsidRDefault="0036615C" w:rsidP="002F1935">
      <w:pPr>
        <w:pStyle w:val="ListParagraph"/>
        <w:numPr>
          <w:ilvl w:val="4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How to mic people</w:t>
      </w:r>
    </w:p>
    <w:p w14:paraId="47B2D332" w14:textId="375ED594" w:rsidR="0036615C" w:rsidRPr="002F1935" w:rsidRDefault="0036615C" w:rsidP="0036615C">
      <w:pPr>
        <w:pStyle w:val="ListParagraph"/>
        <w:numPr>
          <w:ilvl w:val="3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Focus on Master Electrician</w:t>
      </w:r>
    </w:p>
    <w:p w14:paraId="3D545FD0" w14:textId="25B5A062" w:rsidR="0040660E" w:rsidRDefault="0040660E" w:rsidP="0040660E">
      <w:pPr>
        <w:pStyle w:val="ListParagraph"/>
        <w:numPr>
          <w:ilvl w:val="2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Lighting- </w:t>
      </w:r>
      <w:r w:rsidR="00C5606D">
        <w:rPr>
          <w:rFonts w:asciiTheme="minorHAnsi" w:hAnsiTheme="minorHAnsi" w:cstheme="minorHAnsi"/>
          <w:sz w:val="28"/>
          <w:szCs w:val="28"/>
        </w:rPr>
        <w:t>David, Michael</w:t>
      </w:r>
    </w:p>
    <w:p w14:paraId="43D68FBE" w14:textId="3837984C" w:rsidR="007553C0" w:rsidRDefault="007553C0" w:rsidP="007553C0">
      <w:pPr>
        <w:pStyle w:val="ListParagraph"/>
        <w:numPr>
          <w:ilvl w:val="3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Add vector works or CAD classes, general for all students</w:t>
      </w:r>
    </w:p>
    <w:p w14:paraId="47DA6D48" w14:textId="30CA15DA" w:rsidR="007553C0" w:rsidRDefault="007553C0" w:rsidP="007553C0">
      <w:pPr>
        <w:pStyle w:val="ListParagraph"/>
        <w:numPr>
          <w:ilvl w:val="4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More specific for other fields</w:t>
      </w:r>
    </w:p>
    <w:p w14:paraId="53B5219D" w14:textId="19CE295F" w:rsidR="007553C0" w:rsidRDefault="007553C0" w:rsidP="007553C0">
      <w:pPr>
        <w:pStyle w:val="ListParagraph"/>
        <w:numPr>
          <w:ilvl w:val="3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Is the order important?</w:t>
      </w:r>
    </w:p>
    <w:p w14:paraId="1515D5D1" w14:textId="2509A9A0" w:rsidR="007553C0" w:rsidRDefault="007553C0" w:rsidP="007553C0">
      <w:pPr>
        <w:pStyle w:val="ListParagraph"/>
        <w:numPr>
          <w:ilvl w:val="3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133 first, 130, 165, 167 at the end- suggested order</w:t>
      </w:r>
    </w:p>
    <w:p w14:paraId="7EBD25A1" w14:textId="06AD3A1F" w:rsidR="007553C0" w:rsidRDefault="007553C0" w:rsidP="007553C0">
      <w:pPr>
        <w:pStyle w:val="ListParagraph"/>
        <w:numPr>
          <w:ilvl w:val="3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Portfolio builder in 130</w:t>
      </w:r>
    </w:p>
    <w:p w14:paraId="3E9B5994" w14:textId="118285DE" w:rsidR="007553C0" w:rsidRDefault="007553C0" w:rsidP="007553C0">
      <w:pPr>
        <w:pStyle w:val="ListParagraph"/>
        <w:numPr>
          <w:ilvl w:val="3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Light a scene on stage</w:t>
      </w:r>
    </w:p>
    <w:p w14:paraId="5756447A" w14:textId="509E7C54" w:rsidR="007553C0" w:rsidRDefault="007553C0" w:rsidP="007553C0">
      <w:pPr>
        <w:pStyle w:val="ListParagraph"/>
        <w:numPr>
          <w:ilvl w:val="3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Lighting designer vs programmer</w:t>
      </w:r>
    </w:p>
    <w:p w14:paraId="6B1495E7" w14:textId="64A67B39" w:rsidR="007553C0" w:rsidRDefault="007553C0" w:rsidP="007553C0">
      <w:pPr>
        <w:pStyle w:val="ListParagraph"/>
        <w:numPr>
          <w:ilvl w:val="3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Business of lighting design</w:t>
      </w:r>
      <w:r w:rsidR="002F1935">
        <w:rPr>
          <w:rFonts w:asciiTheme="minorHAnsi" w:hAnsiTheme="minorHAnsi" w:cstheme="minorHAnsi"/>
          <w:sz w:val="28"/>
          <w:szCs w:val="28"/>
        </w:rPr>
        <w:tab/>
      </w:r>
    </w:p>
    <w:p w14:paraId="61D2169E" w14:textId="188DCC73" w:rsidR="002F1935" w:rsidRDefault="002F1935" w:rsidP="002F1935">
      <w:pPr>
        <w:pStyle w:val="ListParagraph"/>
        <w:numPr>
          <w:ilvl w:val="2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Amberly discussed </w:t>
      </w:r>
      <w:proofErr w:type="gramStart"/>
      <w:r>
        <w:rPr>
          <w:rFonts w:asciiTheme="minorHAnsi" w:hAnsiTheme="minorHAnsi" w:cstheme="minorHAnsi"/>
          <w:sz w:val="28"/>
          <w:szCs w:val="28"/>
        </w:rPr>
        <w:t>2 year</w:t>
      </w:r>
      <w:proofErr w:type="gramEnd"/>
      <w:r>
        <w:rPr>
          <w:rFonts w:asciiTheme="minorHAnsi" w:hAnsiTheme="minorHAnsi" w:cstheme="minorHAnsi"/>
          <w:sz w:val="28"/>
          <w:szCs w:val="28"/>
        </w:rPr>
        <w:t xml:space="preserve"> pathways, and that we want that to return for all certificates</w:t>
      </w:r>
    </w:p>
    <w:p w14:paraId="09781034" w14:textId="3588016D" w:rsidR="002F1935" w:rsidRPr="002F1935" w:rsidRDefault="002F1935" w:rsidP="002F1935">
      <w:pPr>
        <w:pStyle w:val="ListParagraph"/>
        <w:numPr>
          <w:ilvl w:val="3"/>
          <w:numId w:val="1"/>
        </w:numPr>
        <w:spacing w:after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What can be combined</w:t>
      </w:r>
    </w:p>
    <w:p w14:paraId="143708C7" w14:textId="43071DF4" w:rsidR="001D51BC" w:rsidRPr="007553C0" w:rsidRDefault="001D51BC" w:rsidP="001D51BC">
      <w:pPr>
        <w:pStyle w:val="ListParagraph"/>
        <w:numPr>
          <w:ilvl w:val="0"/>
          <w:numId w:val="1"/>
        </w:numPr>
        <w:spacing w:after="0"/>
        <w:rPr>
          <w:rFonts w:asciiTheme="minorHAnsi" w:hAnsiTheme="minorHAnsi" w:cstheme="minorHAnsi"/>
          <w:sz w:val="28"/>
          <w:szCs w:val="28"/>
          <w:highlight w:val="yellow"/>
        </w:rPr>
      </w:pPr>
      <w:r w:rsidRPr="007553C0">
        <w:rPr>
          <w:rFonts w:asciiTheme="minorHAnsi" w:hAnsiTheme="minorHAnsi" w:cstheme="minorHAnsi"/>
          <w:sz w:val="28"/>
          <w:szCs w:val="28"/>
          <w:highlight w:val="yellow"/>
        </w:rPr>
        <w:t>Proposed New Programs</w:t>
      </w:r>
      <w:r w:rsidR="00EA24CF" w:rsidRPr="007553C0">
        <w:rPr>
          <w:rFonts w:asciiTheme="minorHAnsi" w:hAnsiTheme="minorHAnsi" w:cstheme="minorHAnsi"/>
          <w:sz w:val="28"/>
          <w:szCs w:val="28"/>
          <w:highlight w:val="yellow"/>
        </w:rPr>
        <w:t xml:space="preserve"> for CTE Certificate</w:t>
      </w:r>
    </w:p>
    <w:p w14:paraId="42A44AB0" w14:textId="43C1A3B2" w:rsidR="001D51BC" w:rsidRPr="007553C0" w:rsidRDefault="00E85678" w:rsidP="001D51BC">
      <w:pPr>
        <w:pStyle w:val="ListParagraph"/>
        <w:spacing w:after="0"/>
        <w:ind w:left="360"/>
        <w:rPr>
          <w:rFonts w:asciiTheme="minorHAnsi" w:hAnsiTheme="minorHAnsi" w:cstheme="minorHAnsi"/>
          <w:b/>
          <w:bCs/>
          <w:i/>
          <w:iCs/>
          <w:sz w:val="28"/>
          <w:szCs w:val="28"/>
          <w:highlight w:val="yellow"/>
        </w:rPr>
      </w:pPr>
      <w:r w:rsidRPr="007553C0">
        <w:rPr>
          <w:rFonts w:asciiTheme="minorHAnsi" w:hAnsiTheme="minorHAnsi" w:cstheme="minorHAnsi"/>
          <w:b/>
          <w:bCs/>
          <w:i/>
          <w:iCs/>
          <w:sz w:val="28"/>
          <w:szCs w:val="28"/>
          <w:highlight w:val="yellow"/>
        </w:rPr>
        <w:t xml:space="preserve">Lighting Design </w:t>
      </w:r>
      <w:r w:rsidR="00EA24CF" w:rsidRPr="007553C0">
        <w:rPr>
          <w:rFonts w:asciiTheme="minorHAnsi" w:hAnsiTheme="minorHAnsi" w:cstheme="minorHAnsi"/>
          <w:b/>
          <w:bCs/>
          <w:i/>
          <w:iCs/>
          <w:sz w:val="28"/>
          <w:szCs w:val="28"/>
          <w:highlight w:val="yellow"/>
        </w:rPr>
        <w:t>Certificate</w:t>
      </w:r>
    </w:p>
    <w:p w14:paraId="7223D501" w14:textId="4CFF6A2D" w:rsidR="00ED2DCF" w:rsidRPr="007553C0" w:rsidRDefault="00ED2DCF" w:rsidP="001D51BC">
      <w:pPr>
        <w:pStyle w:val="ListParagraph"/>
        <w:spacing w:after="0"/>
        <w:ind w:left="360"/>
        <w:rPr>
          <w:rFonts w:asciiTheme="minorHAnsi" w:hAnsiTheme="minorHAnsi" w:cstheme="minorHAnsi"/>
          <w:b/>
          <w:bCs/>
          <w:i/>
          <w:iCs/>
          <w:sz w:val="28"/>
          <w:szCs w:val="28"/>
          <w:highlight w:val="yellow"/>
        </w:rPr>
      </w:pPr>
      <w:r w:rsidRPr="007553C0">
        <w:rPr>
          <w:rFonts w:asciiTheme="minorHAnsi" w:hAnsiTheme="minorHAnsi" w:cstheme="minorHAnsi"/>
          <w:b/>
          <w:bCs/>
          <w:i/>
          <w:iCs/>
          <w:sz w:val="28"/>
          <w:szCs w:val="28"/>
          <w:highlight w:val="yellow"/>
        </w:rPr>
        <w:t xml:space="preserve">Costume Design Certificate </w:t>
      </w:r>
      <w:r w:rsidR="00C7711F" w:rsidRPr="007553C0">
        <w:rPr>
          <w:rFonts w:asciiTheme="minorHAnsi" w:hAnsiTheme="minorHAnsi" w:cstheme="minorHAnsi"/>
          <w:b/>
          <w:bCs/>
          <w:i/>
          <w:iCs/>
          <w:sz w:val="28"/>
          <w:szCs w:val="28"/>
          <w:highlight w:val="yellow"/>
        </w:rPr>
        <w:t>[</w:t>
      </w:r>
      <w:r w:rsidR="00346981" w:rsidRPr="007553C0">
        <w:rPr>
          <w:rFonts w:asciiTheme="minorHAnsi" w:hAnsiTheme="minorHAnsi" w:cstheme="minorHAnsi"/>
          <w:b/>
          <w:bCs/>
          <w:i/>
          <w:iCs/>
          <w:sz w:val="28"/>
          <w:szCs w:val="28"/>
          <w:highlight w:val="yellow"/>
        </w:rPr>
        <w:t>certificate active – Needs Program Review]</w:t>
      </w:r>
    </w:p>
    <w:p w14:paraId="209516B2" w14:textId="54A0CF20" w:rsidR="0088675E" w:rsidRPr="007553C0" w:rsidRDefault="00CF7744" w:rsidP="0088675E">
      <w:pPr>
        <w:pStyle w:val="ListParagraph"/>
        <w:numPr>
          <w:ilvl w:val="0"/>
          <w:numId w:val="1"/>
        </w:numPr>
        <w:spacing w:after="0"/>
        <w:rPr>
          <w:rFonts w:asciiTheme="minorHAnsi" w:hAnsiTheme="minorHAnsi" w:cstheme="minorHAnsi"/>
          <w:sz w:val="28"/>
          <w:szCs w:val="28"/>
          <w:highlight w:val="yellow"/>
        </w:rPr>
      </w:pPr>
      <w:r w:rsidRPr="007553C0">
        <w:rPr>
          <w:rFonts w:asciiTheme="minorHAnsi" w:hAnsiTheme="minorHAnsi" w:cstheme="minorHAnsi"/>
          <w:sz w:val="28"/>
          <w:szCs w:val="28"/>
          <w:highlight w:val="yellow"/>
        </w:rPr>
        <w:t>Class scheduling</w:t>
      </w:r>
      <w:r w:rsidR="00F551EC" w:rsidRPr="007553C0">
        <w:rPr>
          <w:rFonts w:asciiTheme="minorHAnsi" w:hAnsiTheme="minorHAnsi" w:cstheme="minorHAnsi"/>
          <w:sz w:val="28"/>
          <w:szCs w:val="28"/>
          <w:highlight w:val="yellow"/>
        </w:rPr>
        <w:t xml:space="preserve"> Recommendations </w:t>
      </w:r>
    </w:p>
    <w:p w14:paraId="4E541498" w14:textId="2A4C43EF" w:rsidR="00445DD3" w:rsidRPr="007553C0" w:rsidRDefault="00445DD3" w:rsidP="00445DD3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  <w:highlight w:val="yellow"/>
        </w:rPr>
      </w:pPr>
      <w:r w:rsidRPr="007553C0">
        <w:rPr>
          <w:rFonts w:asciiTheme="minorHAnsi" w:hAnsiTheme="minorHAnsi" w:cstheme="minorHAnsi"/>
          <w:sz w:val="28"/>
          <w:szCs w:val="28"/>
          <w:highlight w:val="yellow"/>
        </w:rPr>
        <w:t>Day, Afternoon, Evening</w:t>
      </w:r>
    </w:p>
    <w:p w14:paraId="4AD6EB2F" w14:textId="76F52452" w:rsidR="00EB7DE9" w:rsidRPr="007553C0" w:rsidRDefault="00EB7DE9" w:rsidP="00445DD3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  <w:highlight w:val="yellow"/>
        </w:rPr>
      </w:pPr>
      <w:r w:rsidRPr="007553C0">
        <w:rPr>
          <w:rFonts w:asciiTheme="minorHAnsi" w:hAnsiTheme="minorHAnsi" w:cstheme="minorHAnsi"/>
          <w:sz w:val="28"/>
          <w:szCs w:val="28"/>
          <w:highlight w:val="yellow"/>
        </w:rPr>
        <w:t>Traditional, Hybrid, Online</w:t>
      </w:r>
    </w:p>
    <w:p w14:paraId="21BD1F19" w14:textId="659DCA25" w:rsidR="00E45A29" w:rsidRPr="007553C0" w:rsidRDefault="002843B0" w:rsidP="00CF7744">
      <w:pPr>
        <w:pStyle w:val="ListParagraph"/>
        <w:numPr>
          <w:ilvl w:val="0"/>
          <w:numId w:val="1"/>
        </w:numPr>
        <w:spacing w:after="0"/>
        <w:rPr>
          <w:rFonts w:asciiTheme="minorHAnsi" w:hAnsiTheme="minorHAnsi" w:cstheme="minorHAnsi"/>
          <w:sz w:val="28"/>
          <w:szCs w:val="28"/>
          <w:highlight w:val="yellow"/>
        </w:rPr>
      </w:pPr>
      <w:r w:rsidRPr="007553C0">
        <w:rPr>
          <w:rFonts w:asciiTheme="minorHAnsi" w:hAnsiTheme="minorHAnsi" w:cstheme="minorHAnsi"/>
          <w:sz w:val="28"/>
          <w:szCs w:val="28"/>
          <w:highlight w:val="yellow"/>
        </w:rPr>
        <w:t>Evaluation</w:t>
      </w:r>
      <w:r w:rsidR="00F21B19" w:rsidRPr="007553C0">
        <w:rPr>
          <w:rFonts w:asciiTheme="minorHAnsi" w:hAnsiTheme="minorHAnsi" w:cstheme="minorHAnsi"/>
          <w:sz w:val="28"/>
          <w:szCs w:val="28"/>
          <w:highlight w:val="yellow"/>
        </w:rPr>
        <w:t xml:space="preserve"> and Recommendations</w:t>
      </w:r>
      <w:r w:rsidR="00CD07AD" w:rsidRPr="007553C0">
        <w:rPr>
          <w:rFonts w:asciiTheme="minorHAnsi" w:hAnsiTheme="minorHAnsi" w:cstheme="minorHAnsi"/>
          <w:sz w:val="28"/>
          <w:szCs w:val="28"/>
          <w:highlight w:val="yellow"/>
        </w:rPr>
        <w:t xml:space="preserve"> from Committee</w:t>
      </w:r>
      <w:r w:rsidR="00E45A29" w:rsidRPr="007553C0">
        <w:rPr>
          <w:rFonts w:asciiTheme="minorHAnsi" w:hAnsiTheme="minorHAnsi" w:cstheme="minorHAnsi"/>
          <w:sz w:val="28"/>
          <w:szCs w:val="28"/>
          <w:highlight w:val="yellow"/>
        </w:rPr>
        <w:t>:</w:t>
      </w:r>
    </w:p>
    <w:p w14:paraId="15F70A4F" w14:textId="30C46D16" w:rsidR="00E45A29" w:rsidRPr="007553C0" w:rsidRDefault="001372DC" w:rsidP="00E45A29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  <w:highlight w:val="yellow"/>
        </w:rPr>
      </w:pPr>
      <w:r w:rsidRPr="007553C0">
        <w:rPr>
          <w:rFonts w:asciiTheme="minorHAnsi" w:hAnsiTheme="minorHAnsi" w:cstheme="minorHAnsi"/>
          <w:sz w:val="28"/>
          <w:szCs w:val="28"/>
          <w:highlight w:val="yellow"/>
        </w:rPr>
        <w:t>Tools</w:t>
      </w:r>
      <w:r w:rsidR="009B7D23" w:rsidRPr="007553C0">
        <w:rPr>
          <w:rFonts w:asciiTheme="minorHAnsi" w:hAnsiTheme="minorHAnsi" w:cstheme="minorHAnsi"/>
          <w:sz w:val="28"/>
          <w:szCs w:val="28"/>
          <w:highlight w:val="yellow"/>
        </w:rPr>
        <w:t>/</w:t>
      </w:r>
      <w:r w:rsidR="00E45A29" w:rsidRPr="007553C0">
        <w:rPr>
          <w:rFonts w:asciiTheme="minorHAnsi" w:hAnsiTheme="minorHAnsi" w:cstheme="minorHAnsi"/>
          <w:sz w:val="28"/>
          <w:szCs w:val="28"/>
          <w:highlight w:val="yellow"/>
        </w:rPr>
        <w:t>E</w:t>
      </w:r>
      <w:r w:rsidR="00CF7744" w:rsidRPr="007553C0">
        <w:rPr>
          <w:rFonts w:asciiTheme="minorHAnsi" w:hAnsiTheme="minorHAnsi" w:cstheme="minorHAnsi"/>
          <w:sz w:val="28"/>
          <w:szCs w:val="28"/>
          <w:highlight w:val="yellow"/>
        </w:rPr>
        <w:t>quipment</w:t>
      </w:r>
      <w:r w:rsidR="009B7D23" w:rsidRPr="007553C0">
        <w:rPr>
          <w:rFonts w:asciiTheme="minorHAnsi" w:hAnsiTheme="minorHAnsi" w:cstheme="minorHAnsi"/>
          <w:sz w:val="28"/>
          <w:szCs w:val="28"/>
          <w:highlight w:val="yellow"/>
        </w:rPr>
        <w:t>/Software</w:t>
      </w:r>
    </w:p>
    <w:p w14:paraId="46B22B2D" w14:textId="7577D9C2" w:rsidR="00276EF1" w:rsidRPr="007553C0" w:rsidRDefault="00E45A29" w:rsidP="00276EF1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  <w:highlight w:val="yellow"/>
        </w:rPr>
      </w:pPr>
      <w:r w:rsidRPr="007553C0">
        <w:rPr>
          <w:rFonts w:asciiTheme="minorHAnsi" w:hAnsiTheme="minorHAnsi" w:cstheme="minorHAnsi"/>
          <w:sz w:val="28"/>
          <w:szCs w:val="28"/>
          <w:highlight w:val="yellow"/>
        </w:rPr>
        <w:t>I</w:t>
      </w:r>
      <w:r w:rsidR="00CF7744" w:rsidRPr="007553C0">
        <w:rPr>
          <w:rFonts w:asciiTheme="minorHAnsi" w:hAnsiTheme="minorHAnsi" w:cstheme="minorHAnsi"/>
          <w:sz w:val="28"/>
          <w:szCs w:val="28"/>
          <w:highlight w:val="yellow"/>
        </w:rPr>
        <w:t>nstruction</w:t>
      </w:r>
      <w:r w:rsidR="009B716B" w:rsidRPr="007553C0">
        <w:rPr>
          <w:rFonts w:asciiTheme="minorHAnsi" w:hAnsiTheme="minorHAnsi" w:cstheme="minorHAnsi"/>
          <w:sz w:val="28"/>
          <w:szCs w:val="28"/>
          <w:highlight w:val="yellow"/>
        </w:rPr>
        <w:t>al needs</w:t>
      </w:r>
    </w:p>
    <w:p w14:paraId="42A61911" w14:textId="11E9CF55" w:rsidR="00F21B19" w:rsidRPr="007553C0" w:rsidRDefault="00F21B19" w:rsidP="00276EF1">
      <w:pPr>
        <w:pStyle w:val="ListParagraph"/>
        <w:numPr>
          <w:ilvl w:val="1"/>
          <w:numId w:val="1"/>
        </w:numPr>
        <w:spacing w:after="0"/>
        <w:rPr>
          <w:rFonts w:asciiTheme="minorHAnsi" w:hAnsiTheme="minorHAnsi" w:cstheme="minorHAnsi"/>
          <w:sz w:val="28"/>
          <w:szCs w:val="28"/>
          <w:highlight w:val="yellow"/>
        </w:rPr>
      </w:pPr>
      <w:r w:rsidRPr="007553C0">
        <w:rPr>
          <w:rFonts w:asciiTheme="minorHAnsi" w:hAnsiTheme="minorHAnsi" w:cstheme="minorHAnsi"/>
          <w:sz w:val="28"/>
          <w:szCs w:val="28"/>
          <w:highlight w:val="yellow"/>
        </w:rPr>
        <w:t>Curriculum</w:t>
      </w:r>
      <w:r w:rsidR="009B716B" w:rsidRPr="007553C0">
        <w:rPr>
          <w:rFonts w:asciiTheme="minorHAnsi" w:hAnsiTheme="minorHAnsi" w:cstheme="minorHAnsi"/>
          <w:sz w:val="28"/>
          <w:szCs w:val="28"/>
          <w:highlight w:val="yellow"/>
        </w:rPr>
        <w:t xml:space="preserve"> </w:t>
      </w:r>
    </w:p>
    <w:p w14:paraId="6697065F" w14:textId="77777777" w:rsidR="002E2D8A" w:rsidRDefault="002E2D8A" w:rsidP="002E2D8A">
      <w:pPr>
        <w:rPr>
          <w:color w:val="000000"/>
          <w:sz w:val="27"/>
          <w:szCs w:val="27"/>
        </w:rPr>
      </w:pPr>
    </w:p>
    <w:p w14:paraId="732AF9E3" w14:textId="5E433385" w:rsidR="003165B6" w:rsidRDefault="002E2D8A" w:rsidP="00402603">
      <w:pPr>
        <w:rPr>
          <w:b/>
          <w:bCs/>
          <w:color w:val="000000"/>
          <w:sz w:val="27"/>
          <w:szCs w:val="27"/>
        </w:rPr>
      </w:pPr>
      <w:r w:rsidRPr="00A6604B">
        <w:rPr>
          <w:b/>
          <w:bCs/>
          <w:color w:val="000000"/>
          <w:sz w:val="27"/>
          <w:szCs w:val="27"/>
          <w:highlight w:val="yellow"/>
        </w:rPr>
        <w:t>Next Advisory Meeting – TBD</w:t>
      </w:r>
    </w:p>
    <w:p w14:paraId="32724288" w14:textId="39D5B614" w:rsidR="00A6604B" w:rsidRDefault="00A6604B" w:rsidP="00402603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56B6F1B5" w14:textId="4363A1CB" w:rsidR="00A6604B" w:rsidRDefault="00A6604B" w:rsidP="00402603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6042B7F2" w14:textId="77777777" w:rsidR="00A6604B" w:rsidRDefault="00A6604B" w:rsidP="00402603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531C608A" w14:textId="3F4E1B18" w:rsidR="00874220" w:rsidRDefault="00A6604B" w:rsidP="00402603">
      <w:pPr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lastRenderedPageBreak/>
        <w:t>General open discuss</w:t>
      </w:r>
    </w:p>
    <w:p w14:paraId="442731EA" w14:textId="0A8DD32A" w:rsidR="00874220" w:rsidRPr="00874220" w:rsidRDefault="00874220" w:rsidP="00402603">
      <w:pPr>
        <w:rPr>
          <w:rFonts w:asciiTheme="minorHAnsi" w:hAnsiTheme="minorHAnsi" w:cstheme="minorHAnsi"/>
          <w:bCs/>
          <w:szCs w:val="28"/>
        </w:rPr>
      </w:pPr>
      <w:r w:rsidRPr="00874220">
        <w:rPr>
          <w:rFonts w:asciiTheme="minorHAnsi" w:hAnsiTheme="minorHAnsi" w:cstheme="minorHAnsi"/>
          <w:bCs/>
          <w:szCs w:val="28"/>
        </w:rPr>
        <w:t>Michael</w:t>
      </w:r>
    </w:p>
    <w:p w14:paraId="7DEAAD00" w14:textId="2681F8A9" w:rsidR="00874220" w:rsidRPr="00874220" w:rsidRDefault="00874220" w:rsidP="00402603">
      <w:pPr>
        <w:rPr>
          <w:rFonts w:asciiTheme="minorHAnsi" w:hAnsiTheme="minorHAnsi" w:cstheme="minorHAnsi"/>
          <w:bCs/>
          <w:szCs w:val="28"/>
        </w:rPr>
      </w:pPr>
      <w:r w:rsidRPr="00874220">
        <w:rPr>
          <w:rFonts w:asciiTheme="minorHAnsi" w:hAnsiTheme="minorHAnsi" w:cstheme="minorHAnsi"/>
          <w:bCs/>
          <w:szCs w:val="28"/>
        </w:rPr>
        <w:t>Live event industry</w:t>
      </w:r>
    </w:p>
    <w:p w14:paraId="632D3E57" w14:textId="46761694" w:rsidR="00874220" w:rsidRPr="00874220" w:rsidRDefault="00874220" w:rsidP="00874220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Cs/>
          <w:szCs w:val="28"/>
        </w:rPr>
      </w:pPr>
      <w:r w:rsidRPr="00874220">
        <w:rPr>
          <w:rFonts w:asciiTheme="minorHAnsi" w:hAnsiTheme="minorHAnsi" w:cstheme="minorHAnsi"/>
          <w:bCs/>
          <w:szCs w:val="28"/>
        </w:rPr>
        <w:t>14-30 days, 8 months</w:t>
      </w:r>
    </w:p>
    <w:p w14:paraId="3B4D139E" w14:textId="76946EB6" w:rsidR="00874220" w:rsidRDefault="00874220" w:rsidP="00874220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Cs/>
          <w:szCs w:val="28"/>
        </w:rPr>
      </w:pPr>
      <w:r w:rsidRPr="00874220">
        <w:rPr>
          <w:rFonts w:asciiTheme="minorHAnsi" w:hAnsiTheme="minorHAnsi" w:cstheme="minorHAnsi"/>
          <w:bCs/>
          <w:szCs w:val="28"/>
        </w:rPr>
        <w:t>2022- $652 Billion, $1.2 trillion</w:t>
      </w:r>
    </w:p>
    <w:p w14:paraId="37684251" w14:textId="7F718C44" w:rsidR="00874220" w:rsidRDefault="00AE1632" w:rsidP="00874220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Cs/>
          <w:szCs w:val="28"/>
        </w:rPr>
      </w:pPr>
      <w:r>
        <w:rPr>
          <w:rFonts w:asciiTheme="minorHAnsi" w:hAnsiTheme="minorHAnsi" w:cstheme="minorHAnsi"/>
          <w:bCs/>
          <w:szCs w:val="28"/>
        </w:rPr>
        <w:t>Job shortage</w:t>
      </w:r>
    </w:p>
    <w:p w14:paraId="73F24B34" w14:textId="6EBFB9C4" w:rsidR="00874220" w:rsidRDefault="00874220" w:rsidP="00874220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Cs/>
          <w:szCs w:val="28"/>
        </w:rPr>
      </w:pPr>
      <w:r>
        <w:rPr>
          <w:rFonts w:asciiTheme="minorHAnsi" w:hAnsiTheme="minorHAnsi" w:cstheme="minorHAnsi"/>
          <w:bCs/>
          <w:szCs w:val="28"/>
        </w:rPr>
        <w:t>Video Technology</w:t>
      </w:r>
    </w:p>
    <w:p w14:paraId="4C468C8A" w14:textId="192AF174" w:rsidR="00874220" w:rsidRDefault="00AE1632" w:rsidP="00874220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Cs/>
          <w:szCs w:val="28"/>
        </w:rPr>
      </w:pPr>
      <w:r>
        <w:rPr>
          <w:rFonts w:asciiTheme="minorHAnsi" w:hAnsiTheme="minorHAnsi" w:cstheme="minorHAnsi"/>
          <w:bCs/>
          <w:szCs w:val="28"/>
        </w:rPr>
        <w:t>Doesn’t have his degree, got education and experience at Citrus College</w:t>
      </w:r>
    </w:p>
    <w:p w14:paraId="65BBF596" w14:textId="18C2EF50" w:rsidR="00AE1632" w:rsidRDefault="00AE1632" w:rsidP="00AE163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Cs/>
          <w:szCs w:val="28"/>
        </w:rPr>
      </w:pPr>
      <w:r>
        <w:rPr>
          <w:rFonts w:asciiTheme="minorHAnsi" w:hAnsiTheme="minorHAnsi" w:cstheme="minorHAnsi"/>
          <w:bCs/>
          <w:szCs w:val="28"/>
        </w:rPr>
        <w:t>Working with major corporate companies</w:t>
      </w:r>
    </w:p>
    <w:p w14:paraId="0F721239" w14:textId="09638A83" w:rsidR="00AE1632" w:rsidRDefault="00AE1632" w:rsidP="00AE163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Cs/>
          <w:szCs w:val="28"/>
        </w:rPr>
      </w:pPr>
      <w:r>
        <w:rPr>
          <w:rFonts w:asciiTheme="minorHAnsi" w:hAnsiTheme="minorHAnsi" w:cstheme="minorHAnsi"/>
          <w:bCs/>
          <w:szCs w:val="28"/>
        </w:rPr>
        <w:t>Hire short term local labor</w:t>
      </w:r>
    </w:p>
    <w:p w14:paraId="4AC56AC7" w14:textId="256BF8E6" w:rsidR="00AE1632" w:rsidRDefault="00AE1632" w:rsidP="00AE1632">
      <w:pPr>
        <w:rPr>
          <w:rFonts w:asciiTheme="minorHAnsi" w:hAnsiTheme="minorHAnsi" w:cstheme="minorHAnsi"/>
          <w:bCs/>
          <w:szCs w:val="28"/>
        </w:rPr>
      </w:pPr>
      <w:r>
        <w:rPr>
          <w:rFonts w:asciiTheme="minorHAnsi" w:hAnsiTheme="minorHAnsi" w:cstheme="minorHAnsi"/>
          <w:bCs/>
          <w:szCs w:val="28"/>
        </w:rPr>
        <w:t>Kara</w:t>
      </w:r>
    </w:p>
    <w:p w14:paraId="08B8AF2A" w14:textId="147E44CE" w:rsidR="00AE1632" w:rsidRPr="00A6604B" w:rsidRDefault="00AE1632" w:rsidP="00A6604B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bCs/>
          <w:szCs w:val="28"/>
        </w:rPr>
      </w:pPr>
      <w:r>
        <w:rPr>
          <w:rFonts w:asciiTheme="minorHAnsi" w:hAnsiTheme="minorHAnsi" w:cstheme="minorHAnsi"/>
          <w:bCs/>
          <w:szCs w:val="28"/>
        </w:rPr>
        <w:t>Working opportunities in multiple fields not just theatre</w:t>
      </w:r>
    </w:p>
    <w:p w14:paraId="5BAB9C92" w14:textId="08636804" w:rsidR="00874220" w:rsidRPr="0036615C" w:rsidRDefault="0036615C" w:rsidP="00402603">
      <w:pPr>
        <w:rPr>
          <w:rFonts w:asciiTheme="minorHAnsi" w:hAnsiTheme="minorHAnsi" w:cstheme="minorHAnsi"/>
          <w:bCs/>
          <w:szCs w:val="28"/>
        </w:rPr>
      </w:pPr>
      <w:r w:rsidRPr="0036615C">
        <w:rPr>
          <w:rFonts w:asciiTheme="minorHAnsi" w:hAnsiTheme="minorHAnsi" w:cstheme="minorHAnsi"/>
          <w:bCs/>
          <w:szCs w:val="28"/>
        </w:rPr>
        <w:t>Elwin</w:t>
      </w:r>
    </w:p>
    <w:p w14:paraId="689A1560" w14:textId="00CE436F" w:rsidR="0036615C" w:rsidRDefault="0036615C" w:rsidP="0036615C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bCs/>
          <w:szCs w:val="28"/>
        </w:rPr>
      </w:pPr>
      <w:r>
        <w:rPr>
          <w:rFonts w:asciiTheme="minorHAnsi" w:hAnsiTheme="minorHAnsi" w:cstheme="minorHAnsi"/>
          <w:bCs/>
          <w:szCs w:val="28"/>
        </w:rPr>
        <w:t>Thanks to the faculty for all the work they are doing to try to have classes available for the students</w:t>
      </w:r>
    </w:p>
    <w:p w14:paraId="03FD9BDF" w14:textId="67A18F72" w:rsidR="0036615C" w:rsidRDefault="0036615C" w:rsidP="0036615C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bCs/>
          <w:szCs w:val="28"/>
        </w:rPr>
      </w:pPr>
      <w:r>
        <w:rPr>
          <w:rFonts w:asciiTheme="minorHAnsi" w:hAnsiTheme="minorHAnsi" w:cstheme="minorHAnsi"/>
          <w:bCs/>
          <w:szCs w:val="28"/>
        </w:rPr>
        <w:t>It has been a challenge for him to complete classes because they keep getting canceled</w:t>
      </w:r>
    </w:p>
    <w:p w14:paraId="3C08FAD5" w14:textId="6F66B3EB" w:rsidR="0036615C" w:rsidRPr="0036615C" w:rsidRDefault="0036615C" w:rsidP="0036615C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bCs/>
          <w:szCs w:val="28"/>
        </w:rPr>
      </w:pPr>
      <w:r>
        <w:rPr>
          <w:rFonts w:asciiTheme="minorHAnsi" w:hAnsiTheme="minorHAnsi" w:cstheme="minorHAnsi"/>
          <w:bCs/>
          <w:szCs w:val="28"/>
        </w:rPr>
        <w:t>Trying to get theatre degree</w:t>
      </w:r>
    </w:p>
    <w:p w14:paraId="280AF8B8" w14:textId="5C31530A" w:rsidR="0036615C" w:rsidRPr="0036615C" w:rsidRDefault="0036615C" w:rsidP="0036615C">
      <w:pPr>
        <w:rPr>
          <w:rFonts w:asciiTheme="minorHAnsi" w:hAnsiTheme="minorHAnsi" w:cstheme="minorHAnsi"/>
          <w:bCs/>
          <w:szCs w:val="28"/>
        </w:rPr>
      </w:pPr>
      <w:r w:rsidRPr="0036615C">
        <w:rPr>
          <w:rFonts w:asciiTheme="minorHAnsi" w:hAnsiTheme="minorHAnsi" w:cstheme="minorHAnsi"/>
          <w:bCs/>
          <w:szCs w:val="28"/>
        </w:rPr>
        <w:t>David</w:t>
      </w:r>
    </w:p>
    <w:p w14:paraId="619772B1" w14:textId="77777777" w:rsidR="0036615C" w:rsidRPr="0036615C" w:rsidRDefault="0036615C" w:rsidP="0036615C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bCs/>
          <w:szCs w:val="28"/>
        </w:rPr>
      </w:pPr>
      <w:r w:rsidRPr="0036615C">
        <w:rPr>
          <w:rFonts w:asciiTheme="minorHAnsi" w:hAnsiTheme="minorHAnsi" w:cstheme="minorHAnsi"/>
          <w:bCs/>
          <w:szCs w:val="28"/>
        </w:rPr>
        <w:t>Creating similes, not curing cancer</w:t>
      </w:r>
    </w:p>
    <w:p w14:paraId="0236CA6E" w14:textId="7E1A3535" w:rsidR="0036615C" w:rsidRPr="00A6604B" w:rsidRDefault="0036615C" w:rsidP="00A6604B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bCs/>
          <w:szCs w:val="28"/>
        </w:rPr>
      </w:pPr>
      <w:r w:rsidRPr="0036615C">
        <w:rPr>
          <w:rFonts w:asciiTheme="minorHAnsi" w:hAnsiTheme="minorHAnsi" w:cstheme="minorHAnsi"/>
          <w:bCs/>
          <w:szCs w:val="28"/>
        </w:rPr>
        <w:t>Create positive environment for students</w:t>
      </w:r>
    </w:p>
    <w:p w14:paraId="1A34F9BC" w14:textId="3DFCF0A2" w:rsidR="00A6604B" w:rsidRDefault="00A6604B" w:rsidP="0036615C">
      <w:pPr>
        <w:rPr>
          <w:rFonts w:asciiTheme="minorHAnsi" w:hAnsiTheme="minorHAnsi" w:cstheme="minorHAnsi"/>
          <w:bCs/>
          <w:szCs w:val="28"/>
        </w:rPr>
      </w:pPr>
      <w:r>
        <w:rPr>
          <w:rFonts w:asciiTheme="minorHAnsi" w:hAnsiTheme="minorHAnsi" w:cstheme="minorHAnsi"/>
          <w:bCs/>
          <w:szCs w:val="28"/>
        </w:rPr>
        <w:t>General</w:t>
      </w:r>
    </w:p>
    <w:p w14:paraId="252562CE" w14:textId="7A979886" w:rsidR="00A6604B" w:rsidRPr="00A6604B" w:rsidRDefault="0036615C" w:rsidP="00A6604B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bCs/>
          <w:szCs w:val="28"/>
        </w:rPr>
      </w:pPr>
      <w:r w:rsidRPr="00A6604B">
        <w:rPr>
          <w:rFonts w:asciiTheme="minorHAnsi" w:hAnsiTheme="minorHAnsi" w:cstheme="minorHAnsi"/>
          <w:bCs/>
          <w:szCs w:val="28"/>
        </w:rPr>
        <w:t xml:space="preserve">Created </w:t>
      </w:r>
      <w:proofErr w:type="spellStart"/>
      <w:r w:rsidRPr="00A6604B">
        <w:rPr>
          <w:rFonts w:asciiTheme="minorHAnsi" w:hAnsiTheme="minorHAnsi" w:cstheme="minorHAnsi"/>
          <w:bCs/>
          <w:szCs w:val="28"/>
        </w:rPr>
        <w:t>Ideaboard</w:t>
      </w:r>
      <w:r w:rsidR="00A6604B" w:rsidRPr="00A6604B">
        <w:rPr>
          <w:rFonts w:asciiTheme="minorHAnsi" w:hAnsiTheme="minorHAnsi" w:cstheme="minorHAnsi"/>
          <w:bCs/>
          <w:szCs w:val="28"/>
        </w:rPr>
        <w:t>z</w:t>
      </w:r>
      <w:proofErr w:type="spellEnd"/>
      <w:r w:rsidRPr="00A6604B">
        <w:rPr>
          <w:rFonts w:asciiTheme="minorHAnsi" w:hAnsiTheme="minorHAnsi" w:cstheme="minorHAnsi"/>
          <w:bCs/>
          <w:szCs w:val="28"/>
        </w:rPr>
        <w:t xml:space="preserve"> to further discuss</w:t>
      </w:r>
    </w:p>
    <w:p w14:paraId="5685C59E" w14:textId="4B2261E3" w:rsidR="00A6604B" w:rsidRDefault="00A6604B" w:rsidP="00A6604B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bCs/>
          <w:szCs w:val="28"/>
        </w:rPr>
      </w:pPr>
      <w:r w:rsidRPr="00A6604B">
        <w:rPr>
          <w:rFonts w:asciiTheme="minorHAnsi" w:hAnsiTheme="minorHAnsi" w:cstheme="minorHAnsi"/>
          <w:bCs/>
          <w:szCs w:val="28"/>
        </w:rPr>
        <w:t>Gear- meeting with Jeremiah and Kevin</w:t>
      </w:r>
    </w:p>
    <w:p w14:paraId="01120D26" w14:textId="4960CFEF" w:rsidR="00A6604B" w:rsidRDefault="00A6604B" w:rsidP="00A6604B">
      <w:pPr>
        <w:rPr>
          <w:rFonts w:asciiTheme="minorHAnsi" w:hAnsiTheme="minorHAnsi" w:cstheme="minorHAnsi"/>
          <w:bCs/>
          <w:szCs w:val="28"/>
        </w:rPr>
      </w:pPr>
    </w:p>
    <w:p w14:paraId="2215E010" w14:textId="26231C14" w:rsidR="00A6604B" w:rsidRDefault="00A6604B" w:rsidP="00A6604B">
      <w:pPr>
        <w:rPr>
          <w:rFonts w:asciiTheme="minorHAnsi" w:hAnsiTheme="minorHAnsi" w:cstheme="minorHAnsi"/>
          <w:bCs/>
          <w:szCs w:val="28"/>
        </w:rPr>
      </w:pPr>
      <w:r>
        <w:rPr>
          <w:rFonts w:asciiTheme="minorHAnsi" w:hAnsiTheme="minorHAnsi" w:cstheme="minorHAnsi"/>
          <w:bCs/>
          <w:szCs w:val="28"/>
        </w:rPr>
        <w:t>Costume</w:t>
      </w:r>
    </w:p>
    <w:p w14:paraId="69B00FE5" w14:textId="12E37463" w:rsidR="00A6604B" w:rsidRPr="00A6604B" w:rsidRDefault="00A6604B" w:rsidP="00A6604B">
      <w:pPr>
        <w:rPr>
          <w:rFonts w:asciiTheme="minorHAnsi" w:hAnsiTheme="minorHAnsi" w:cstheme="minorHAnsi"/>
          <w:bCs/>
          <w:szCs w:val="28"/>
        </w:rPr>
      </w:pPr>
      <w:r>
        <w:rPr>
          <w:rFonts w:asciiTheme="minorHAnsi" w:hAnsiTheme="minorHAnsi" w:cstheme="minorHAnsi"/>
          <w:bCs/>
          <w:szCs w:val="28"/>
        </w:rPr>
        <w:t>Lighting</w:t>
      </w:r>
    </w:p>
    <w:sectPr w:rsidR="00A6604B" w:rsidRPr="00A6604B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C119ED" w14:textId="77777777" w:rsidR="0014060F" w:rsidRDefault="0014060F" w:rsidP="005C178B">
      <w:pPr>
        <w:spacing w:after="0" w:line="240" w:lineRule="auto"/>
      </w:pPr>
      <w:r>
        <w:separator/>
      </w:r>
    </w:p>
  </w:endnote>
  <w:endnote w:type="continuationSeparator" w:id="0">
    <w:p w14:paraId="2A91762B" w14:textId="77777777" w:rsidR="0014060F" w:rsidRDefault="0014060F" w:rsidP="005C178B">
      <w:pPr>
        <w:spacing w:after="0" w:line="240" w:lineRule="auto"/>
      </w:pPr>
      <w:r>
        <w:continuationSeparator/>
      </w:r>
    </w:p>
  </w:endnote>
  <w:endnote w:type="continuationNotice" w:id="1">
    <w:p w14:paraId="24A572EF" w14:textId="77777777" w:rsidR="0014060F" w:rsidRDefault="0014060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A15192" w14:textId="77777777" w:rsidR="0014060F" w:rsidRDefault="0014060F" w:rsidP="005C178B">
      <w:pPr>
        <w:spacing w:after="0" w:line="240" w:lineRule="auto"/>
      </w:pPr>
      <w:r>
        <w:separator/>
      </w:r>
    </w:p>
  </w:footnote>
  <w:footnote w:type="continuationSeparator" w:id="0">
    <w:p w14:paraId="56A1AE25" w14:textId="77777777" w:rsidR="0014060F" w:rsidRDefault="0014060F" w:rsidP="005C178B">
      <w:pPr>
        <w:spacing w:after="0" w:line="240" w:lineRule="auto"/>
      </w:pPr>
      <w:r>
        <w:continuationSeparator/>
      </w:r>
    </w:p>
  </w:footnote>
  <w:footnote w:type="continuationNotice" w:id="1">
    <w:p w14:paraId="624572A4" w14:textId="77777777" w:rsidR="0014060F" w:rsidRDefault="0014060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57939A" w14:textId="3CFEA444" w:rsidR="005C178B" w:rsidRDefault="005C178B">
    <w:pPr>
      <w:pStyle w:val="Header"/>
    </w:pPr>
    <w:r>
      <w:ptab w:relativeTo="margin" w:alignment="center" w:leader="none"/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002F34"/>
    <w:multiLevelType w:val="hybridMultilevel"/>
    <w:tmpl w:val="4986E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364F4"/>
    <w:multiLevelType w:val="hybridMultilevel"/>
    <w:tmpl w:val="F0AA6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AF10FD"/>
    <w:multiLevelType w:val="hybridMultilevel"/>
    <w:tmpl w:val="F6A49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70368"/>
    <w:multiLevelType w:val="hybridMultilevel"/>
    <w:tmpl w:val="D76A8E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9BC52F2"/>
    <w:multiLevelType w:val="hybridMultilevel"/>
    <w:tmpl w:val="AA58A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CE6C63"/>
    <w:multiLevelType w:val="hybridMultilevel"/>
    <w:tmpl w:val="7A36FCB6"/>
    <w:lvl w:ilvl="0" w:tplc="0658E27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000000"/>
        <w:sz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4A49BF"/>
    <w:multiLevelType w:val="hybridMultilevel"/>
    <w:tmpl w:val="E7682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32117B"/>
    <w:multiLevelType w:val="hybridMultilevel"/>
    <w:tmpl w:val="7AF82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4"/>
  </w:num>
  <w:num w:numId="5">
    <w:abstractNumId w:val="2"/>
  </w:num>
  <w:num w:numId="6">
    <w:abstractNumId w:val="7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sTQxNzAwMDQyMjZT0lEKTi0uzszPAykwrAUAOqbIeywAAAA="/>
  </w:docVars>
  <w:rsids>
    <w:rsidRoot w:val="005A6F85"/>
    <w:rsid w:val="00007789"/>
    <w:rsid w:val="00062B36"/>
    <w:rsid w:val="00081DEC"/>
    <w:rsid w:val="00083EE7"/>
    <w:rsid w:val="0009648B"/>
    <w:rsid w:val="000A3A2F"/>
    <w:rsid w:val="000D7C56"/>
    <w:rsid w:val="000E3518"/>
    <w:rsid w:val="00102BE0"/>
    <w:rsid w:val="0011419F"/>
    <w:rsid w:val="00114EC7"/>
    <w:rsid w:val="00116282"/>
    <w:rsid w:val="001372DC"/>
    <w:rsid w:val="0014060F"/>
    <w:rsid w:val="0014713B"/>
    <w:rsid w:val="00152886"/>
    <w:rsid w:val="0016270F"/>
    <w:rsid w:val="00162824"/>
    <w:rsid w:val="00165678"/>
    <w:rsid w:val="00167D0E"/>
    <w:rsid w:val="00192178"/>
    <w:rsid w:val="0019679C"/>
    <w:rsid w:val="001A0D33"/>
    <w:rsid w:val="001A315E"/>
    <w:rsid w:val="001D51BC"/>
    <w:rsid w:val="001D7578"/>
    <w:rsid w:val="001E69C7"/>
    <w:rsid w:val="001F1FCF"/>
    <w:rsid w:val="00213E60"/>
    <w:rsid w:val="002373E3"/>
    <w:rsid w:val="00241E13"/>
    <w:rsid w:val="00260931"/>
    <w:rsid w:val="002764F6"/>
    <w:rsid w:val="00276EF1"/>
    <w:rsid w:val="002843B0"/>
    <w:rsid w:val="002A2A52"/>
    <w:rsid w:val="002D1B2F"/>
    <w:rsid w:val="002D2C51"/>
    <w:rsid w:val="002D6AEE"/>
    <w:rsid w:val="002E2D8A"/>
    <w:rsid w:val="002F1935"/>
    <w:rsid w:val="003165B6"/>
    <w:rsid w:val="00321A8C"/>
    <w:rsid w:val="00346981"/>
    <w:rsid w:val="00351413"/>
    <w:rsid w:val="0035533D"/>
    <w:rsid w:val="0036615C"/>
    <w:rsid w:val="00371F40"/>
    <w:rsid w:val="00376889"/>
    <w:rsid w:val="00392367"/>
    <w:rsid w:val="003F6F9C"/>
    <w:rsid w:val="00402603"/>
    <w:rsid w:val="0040660E"/>
    <w:rsid w:val="00426143"/>
    <w:rsid w:val="00444D0A"/>
    <w:rsid w:val="00445DD3"/>
    <w:rsid w:val="00453161"/>
    <w:rsid w:val="004552BB"/>
    <w:rsid w:val="00480529"/>
    <w:rsid w:val="00496851"/>
    <w:rsid w:val="004B6839"/>
    <w:rsid w:val="004C3029"/>
    <w:rsid w:val="004C6042"/>
    <w:rsid w:val="004C71A5"/>
    <w:rsid w:val="004F7DAE"/>
    <w:rsid w:val="00501DA1"/>
    <w:rsid w:val="00522221"/>
    <w:rsid w:val="00522DAB"/>
    <w:rsid w:val="00566856"/>
    <w:rsid w:val="00566CBA"/>
    <w:rsid w:val="00573EFC"/>
    <w:rsid w:val="00583888"/>
    <w:rsid w:val="005918C4"/>
    <w:rsid w:val="005976ED"/>
    <w:rsid w:val="005A6F85"/>
    <w:rsid w:val="005C178B"/>
    <w:rsid w:val="005C4284"/>
    <w:rsid w:val="00605F80"/>
    <w:rsid w:val="00612358"/>
    <w:rsid w:val="00617522"/>
    <w:rsid w:val="00632D8B"/>
    <w:rsid w:val="00667737"/>
    <w:rsid w:val="00695A56"/>
    <w:rsid w:val="006A7092"/>
    <w:rsid w:val="006B329E"/>
    <w:rsid w:val="006E21D5"/>
    <w:rsid w:val="00700A35"/>
    <w:rsid w:val="00726610"/>
    <w:rsid w:val="00742B23"/>
    <w:rsid w:val="00747646"/>
    <w:rsid w:val="007553C0"/>
    <w:rsid w:val="00763A7E"/>
    <w:rsid w:val="00765BE6"/>
    <w:rsid w:val="007933A3"/>
    <w:rsid w:val="007D2936"/>
    <w:rsid w:val="007E0BAD"/>
    <w:rsid w:val="00805F54"/>
    <w:rsid w:val="00812718"/>
    <w:rsid w:val="00812DF7"/>
    <w:rsid w:val="008274F4"/>
    <w:rsid w:val="00854184"/>
    <w:rsid w:val="00873B44"/>
    <w:rsid w:val="00874220"/>
    <w:rsid w:val="0088675E"/>
    <w:rsid w:val="0089414F"/>
    <w:rsid w:val="008C389F"/>
    <w:rsid w:val="008D0815"/>
    <w:rsid w:val="008E54E1"/>
    <w:rsid w:val="008F419E"/>
    <w:rsid w:val="00903FA3"/>
    <w:rsid w:val="00913ADB"/>
    <w:rsid w:val="00925AD5"/>
    <w:rsid w:val="00935B09"/>
    <w:rsid w:val="00937646"/>
    <w:rsid w:val="00941437"/>
    <w:rsid w:val="00964DA8"/>
    <w:rsid w:val="00971D12"/>
    <w:rsid w:val="00976D2E"/>
    <w:rsid w:val="009848A0"/>
    <w:rsid w:val="009A2CC8"/>
    <w:rsid w:val="009B716B"/>
    <w:rsid w:val="009B7D23"/>
    <w:rsid w:val="009D2E9C"/>
    <w:rsid w:val="009E6054"/>
    <w:rsid w:val="009F1F14"/>
    <w:rsid w:val="009F755C"/>
    <w:rsid w:val="00A163CB"/>
    <w:rsid w:val="00A16F0E"/>
    <w:rsid w:val="00A369C6"/>
    <w:rsid w:val="00A533F4"/>
    <w:rsid w:val="00A600C5"/>
    <w:rsid w:val="00A6604B"/>
    <w:rsid w:val="00A7181E"/>
    <w:rsid w:val="00AA4D38"/>
    <w:rsid w:val="00AB295D"/>
    <w:rsid w:val="00AB486D"/>
    <w:rsid w:val="00AC1B08"/>
    <w:rsid w:val="00AC2219"/>
    <w:rsid w:val="00AE1632"/>
    <w:rsid w:val="00AE7E15"/>
    <w:rsid w:val="00AF1E9E"/>
    <w:rsid w:val="00AF21C6"/>
    <w:rsid w:val="00B0363F"/>
    <w:rsid w:val="00B13F4B"/>
    <w:rsid w:val="00B47FE7"/>
    <w:rsid w:val="00B54B20"/>
    <w:rsid w:val="00B54CB1"/>
    <w:rsid w:val="00B604C7"/>
    <w:rsid w:val="00B63AC8"/>
    <w:rsid w:val="00B663AD"/>
    <w:rsid w:val="00BA4B08"/>
    <w:rsid w:val="00BB0B88"/>
    <w:rsid w:val="00BC4A15"/>
    <w:rsid w:val="00C02B71"/>
    <w:rsid w:val="00C0566B"/>
    <w:rsid w:val="00C20665"/>
    <w:rsid w:val="00C35DFE"/>
    <w:rsid w:val="00C4216F"/>
    <w:rsid w:val="00C5606D"/>
    <w:rsid w:val="00C60D4E"/>
    <w:rsid w:val="00C765DF"/>
    <w:rsid w:val="00C7711F"/>
    <w:rsid w:val="00C85B54"/>
    <w:rsid w:val="00C938BD"/>
    <w:rsid w:val="00CB7ADD"/>
    <w:rsid w:val="00CD07AD"/>
    <w:rsid w:val="00CD0B7C"/>
    <w:rsid w:val="00CF3A2C"/>
    <w:rsid w:val="00CF7744"/>
    <w:rsid w:val="00D02D1E"/>
    <w:rsid w:val="00D13786"/>
    <w:rsid w:val="00D146C8"/>
    <w:rsid w:val="00D162E6"/>
    <w:rsid w:val="00D1793C"/>
    <w:rsid w:val="00D42288"/>
    <w:rsid w:val="00D431F7"/>
    <w:rsid w:val="00D43F15"/>
    <w:rsid w:val="00D45918"/>
    <w:rsid w:val="00D545F2"/>
    <w:rsid w:val="00D7301E"/>
    <w:rsid w:val="00D80B8C"/>
    <w:rsid w:val="00D87180"/>
    <w:rsid w:val="00D97995"/>
    <w:rsid w:val="00DA1C85"/>
    <w:rsid w:val="00DB102F"/>
    <w:rsid w:val="00DE32C6"/>
    <w:rsid w:val="00E10299"/>
    <w:rsid w:val="00E24F4D"/>
    <w:rsid w:val="00E34D40"/>
    <w:rsid w:val="00E40EE0"/>
    <w:rsid w:val="00E45A29"/>
    <w:rsid w:val="00E61AB5"/>
    <w:rsid w:val="00E67350"/>
    <w:rsid w:val="00E85678"/>
    <w:rsid w:val="00E874B0"/>
    <w:rsid w:val="00EA00CD"/>
    <w:rsid w:val="00EA24CF"/>
    <w:rsid w:val="00EB02EE"/>
    <w:rsid w:val="00EB2961"/>
    <w:rsid w:val="00EB7DE9"/>
    <w:rsid w:val="00ED2DCF"/>
    <w:rsid w:val="00ED4BF6"/>
    <w:rsid w:val="00EE2088"/>
    <w:rsid w:val="00EE5357"/>
    <w:rsid w:val="00F059FB"/>
    <w:rsid w:val="00F21B19"/>
    <w:rsid w:val="00F2599D"/>
    <w:rsid w:val="00F339C8"/>
    <w:rsid w:val="00F551EC"/>
    <w:rsid w:val="00F70704"/>
    <w:rsid w:val="00FC1A4F"/>
    <w:rsid w:val="00FF71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CC585"/>
  <w15:chartTrackingRefBased/>
  <w15:docId w15:val="{419B0C18-5D61-4BFB-A1DF-B5DE836C5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1C8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C17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178B"/>
  </w:style>
  <w:style w:type="paragraph" w:styleId="Footer">
    <w:name w:val="footer"/>
    <w:basedOn w:val="Normal"/>
    <w:link w:val="FooterChar"/>
    <w:uiPriority w:val="99"/>
    <w:unhideWhenUsed/>
    <w:rsid w:val="005C17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17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6042C3D0ADF644A2C020BCE23B6937" ma:contentTypeVersion="4" ma:contentTypeDescription="Create a new document." ma:contentTypeScope="" ma:versionID="b54d306a872113e31a9e576edf77ec62">
  <xsd:schema xmlns:xsd="http://www.w3.org/2001/XMLSchema" xmlns:xs="http://www.w3.org/2001/XMLSchema" xmlns:p="http://schemas.microsoft.com/office/2006/metadata/properties" xmlns:ns2="8769a4da-c5bb-4e8e-84a7-128ed51bd34f" targetNamespace="http://schemas.microsoft.com/office/2006/metadata/properties" ma:root="true" ma:fieldsID="f626b187d68b0f2f655852355a00760e" ns2:_="">
    <xsd:import namespace="8769a4da-c5bb-4e8e-84a7-128ed51bd3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69a4da-c5bb-4e8e-84a7-128ed51bd3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F159F9-1A17-4EB2-84F8-897FB1575A4E}"/>
</file>

<file path=customXml/itemProps2.xml><?xml version="1.0" encoding="utf-8"?>
<ds:datastoreItem xmlns:ds="http://schemas.openxmlformats.org/officeDocument/2006/customXml" ds:itemID="{C838938C-6A3C-4A8C-8B04-87BA165F539A}"/>
</file>

<file path=customXml/itemProps3.xml><?xml version="1.0" encoding="utf-8"?>
<ds:datastoreItem xmlns:ds="http://schemas.openxmlformats.org/officeDocument/2006/customXml" ds:itemID="{82A6AC2A-CC24-41D8-9012-5D7810C3257D}"/>
</file>

<file path=docMetadata/LabelInfo.xml><?xml version="1.0" encoding="utf-8"?>
<clbl:labelList xmlns:clbl="http://schemas.microsoft.com/office/2020/mipLabelMetadata">
  <clbl:label id="{a8040095-716d-4e49-b783-b5f746eea8b3}" enabled="0" method="" siteId="{a8040095-716d-4e49-b783-b5f746eea8b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6</Pages>
  <Words>888</Words>
  <Characters>506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per, David</dc:creator>
  <cp:keywords/>
  <dc:description/>
  <cp:lastModifiedBy>Turner, Sara</cp:lastModifiedBy>
  <cp:revision>3</cp:revision>
  <dcterms:created xsi:type="dcterms:W3CDTF">2024-01-23T02:57:00Z</dcterms:created>
  <dcterms:modified xsi:type="dcterms:W3CDTF">2024-01-23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6042C3D0ADF644A2C020BCE23B6937</vt:lpwstr>
  </property>
</Properties>
</file>